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4B1B76" w14:textId="77777777" w:rsidR="00273070" w:rsidRPr="009D1346" w:rsidRDefault="00273070" w:rsidP="004D6897">
      <w:pPr>
        <w:jc w:val="center"/>
      </w:pPr>
    </w:p>
    <w:p w14:paraId="6A697035" w14:textId="77777777" w:rsidR="000540B9" w:rsidRPr="009D1346" w:rsidRDefault="000540B9" w:rsidP="000540B9">
      <w:pPr>
        <w:spacing w:line="256" w:lineRule="auto"/>
        <w:jc w:val="center"/>
        <w:rPr>
          <w:rFonts w:ascii="Calibri" w:eastAsia="Calibri" w:hAnsi="Calibri" w:cs="Times New Roman"/>
        </w:rPr>
      </w:pPr>
      <w:r w:rsidRPr="009D1346">
        <w:rPr>
          <w:rFonts w:ascii="Calibri" w:eastAsia="Calibri" w:hAnsi="Calibri" w:cs="Times New Roman"/>
        </w:rPr>
        <w:t xml:space="preserve">Program: BE-Electronics &amp; Telecommunication Engineering </w:t>
      </w:r>
    </w:p>
    <w:p w14:paraId="6A028222" w14:textId="77777777" w:rsidR="000540B9" w:rsidRPr="009D1346" w:rsidRDefault="000540B9" w:rsidP="000540B9">
      <w:pPr>
        <w:spacing w:line="256" w:lineRule="auto"/>
        <w:jc w:val="center"/>
        <w:rPr>
          <w:rFonts w:ascii="Calibri" w:eastAsia="Calibri" w:hAnsi="Calibri" w:cs="Times New Roman"/>
        </w:rPr>
      </w:pPr>
      <w:r w:rsidRPr="009D1346">
        <w:rPr>
          <w:rFonts w:ascii="Calibri" w:eastAsia="Calibri" w:hAnsi="Calibri" w:cs="Times New Roman"/>
        </w:rPr>
        <w:t>Curriculum Scheme: Revised 2012</w:t>
      </w:r>
    </w:p>
    <w:p w14:paraId="7D474D3B" w14:textId="77777777" w:rsidR="000540B9" w:rsidRPr="009D1346" w:rsidRDefault="000540B9" w:rsidP="000540B9">
      <w:pPr>
        <w:spacing w:line="256" w:lineRule="auto"/>
        <w:jc w:val="center"/>
        <w:rPr>
          <w:rFonts w:ascii="Calibri" w:eastAsia="Calibri" w:hAnsi="Calibri" w:cs="Times New Roman"/>
        </w:rPr>
      </w:pPr>
      <w:r w:rsidRPr="009D1346">
        <w:rPr>
          <w:rFonts w:ascii="Calibri" w:eastAsia="Calibri" w:hAnsi="Calibri" w:cs="Times New Roman"/>
        </w:rPr>
        <w:t>Examination: Final Year Semester V</w:t>
      </w:r>
      <w:r w:rsidR="00985EAF" w:rsidRPr="009D1346">
        <w:rPr>
          <w:rFonts w:ascii="Calibri" w:eastAsia="Calibri" w:hAnsi="Calibri" w:cs="Times New Roman"/>
        </w:rPr>
        <w:t>II</w:t>
      </w:r>
      <w:r w:rsidRPr="009D1346">
        <w:rPr>
          <w:rFonts w:ascii="Calibri" w:eastAsia="Calibri" w:hAnsi="Calibri" w:cs="Times New Roman"/>
        </w:rPr>
        <w:t xml:space="preserve"> </w:t>
      </w:r>
    </w:p>
    <w:p w14:paraId="336ACC71" w14:textId="77777777" w:rsidR="000540B9" w:rsidRPr="009D1346" w:rsidRDefault="000540B9" w:rsidP="000540B9">
      <w:pPr>
        <w:spacing w:line="256" w:lineRule="auto"/>
        <w:jc w:val="center"/>
        <w:rPr>
          <w:rFonts w:ascii="Calibri" w:eastAsia="Calibri" w:hAnsi="Calibri" w:cs="Times New Roman"/>
        </w:rPr>
      </w:pPr>
      <w:r w:rsidRPr="009D1346">
        <w:rPr>
          <w:rFonts w:ascii="Calibri" w:eastAsia="Calibri" w:hAnsi="Calibri" w:cs="Times New Roman"/>
        </w:rPr>
        <w:t>Course Code: ETC 704 and Course Name: Microwave &amp; radar Engineering</w:t>
      </w:r>
    </w:p>
    <w:p w14:paraId="2331D635" w14:textId="77777777" w:rsidR="000540B9" w:rsidRPr="009D1346" w:rsidRDefault="000540B9" w:rsidP="001454D2"/>
    <w:p w14:paraId="49F369D9" w14:textId="77777777" w:rsidR="001454D2" w:rsidRPr="009D1346" w:rsidRDefault="001454D2" w:rsidP="001454D2">
      <w:r w:rsidRPr="009D1346">
        <w:t>Time: 1hour                                                                                                                       Max. Marks: 50</w:t>
      </w:r>
    </w:p>
    <w:p w14:paraId="1A308552" w14:textId="3D3A0FF9" w:rsidR="00033A6F" w:rsidRDefault="00033A6F" w:rsidP="00085AD2">
      <w:pPr>
        <w:jc w:val="both"/>
      </w:pPr>
      <w:r w:rsidRPr="009D1346">
        <w:t xml:space="preserve">============================================================================= </w:t>
      </w:r>
    </w:p>
    <w:p w14:paraId="7783AAEE" w14:textId="55C70200" w:rsidR="003D3439" w:rsidRPr="003D3439" w:rsidRDefault="003D3439" w:rsidP="003D3439">
      <w:pPr>
        <w:jc w:val="center"/>
        <w:rPr>
          <w:b/>
          <w:bCs/>
          <w:sz w:val="32"/>
          <w:szCs w:val="28"/>
        </w:rPr>
      </w:pPr>
      <w:r w:rsidRPr="003D3439">
        <w:rPr>
          <w:b/>
          <w:bCs/>
          <w:sz w:val="32"/>
          <w:szCs w:val="28"/>
          <w:highlight w:val="yellow"/>
        </w:rPr>
        <w:t>SAMPLE PAPER</w:t>
      </w:r>
    </w:p>
    <w:p w14:paraId="52776C4F" w14:textId="77777777" w:rsidR="00C770D4" w:rsidRPr="009D1346" w:rsidRDefault="00033A6F" w:rsidP="00085AD2">
      <w:pPr>
        <w:jc w:val="both"/>
      </w:pPr>
      <w:r w:rsidRPr="009D1346">
        <w:t xml:space="preserve">Note to the </w:t>
      </w:r>
      <w:proofErr w:type="gramStart"/>
      <w:r w:rsidRPr="009D1346">
        <w:t>students:-</w:t>
      </w:r>
      <w:proofErr w:type="gramEnd"/>
      <w:r w:rsidRPr="009D1346">
        <w:t xml:space="preserve"> All </w:t>
      </w:r>
      <w:r w:rsidR="007200EA" w:rsidRPr="009D1346">
        <w:t xml:space="preserve">the </w:t>
      </w:r>
      <w:r w:rsidRPr="009D1346">
        <w:t xml:space="preserve">Questions are compulsory and carry equal marks .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8120"/>
      </w:tblGrid>
      <w:tr w:rsidR="00985EAF" w:rsidRPr="009D1346" w14:paraId="043C843E" w14:textId="77777777" w:rsidTr="00C770D4">
        <w:tc>
          <w:tcPr>
            <w:tcW w:w="1345" w:type="dxa"/>
          </w:tcPr>
          <w:p w14:paraId="4A830484" w14:textId="77777777" w:rsidR="00985EAF" w:rsidRPr="009D1346" w:rsidRDefault="00985EAF" w:rsidP="00D3072F">
            <w:r w:rsidRPr="009D1346">
              <w:t xml:space="preserve">Q1. </w:t>
            </w:r>
          </w:p>
        </w:tc>
        <w:tc>
          <w:tcPr>
            <w:tcW w:w="8120" w:type="dxa"/>
          </w:tcPr>
          <w:p w14:paraId="1F51126C" w14:textId="77777777" w:rsidR="00985EAF" w:rsidRPr="009D1346" w:rsidRDefault="00985EAF" w:rsidP="00BD019A">
            <w:pPr>
              <w:spacing w:before="240"/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For any mode of propagation in a rectangular waveguide, propagation occurs:</w:t>
            </w:r>
          </w:p>
        </w:tc>
      </w:tr>
      <w:tr w:rsidR="00985EAF" w:rsidRPr="009D1346" w14:paraId="4DE5EAD3" w14:textId="77777777" w:rsidTr="00C770D4">
        <w:tc>
          <w:tcPr>
            <w:tcW w:w="1345" w:type="dxa"/>
          </w:tcPr>
          <w:p w14:paraId="20A9EB2F" w14:textId="77777777" w:rsidR="00985EAF" w:rsidRPr="009D1346" w:rsidRDefault="00985EAF" w:rsidP="00C770D4">
            <w:r w:rsidRPr="009D1346">
              <w:t>Option A:</w:t>
            </w:r>
          </w:p>
        </w:tc>
        <w:tc>
          <w:tcPr>
            <w:tcW w:w="8120" w:type="dxa"/>
          </w:tcPr>
          <w:p w14:paraId="31B02771" w14:textId="77777777" w:rsidR="00985EAF" w:rsidRPr="009D1346" w:rsidRDefault="00985EAF" w:rsidP="00BD019A">
            <w:pPr>
              <w:spacing w:before="240"/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Above the cut off frequency</w:t>
            </w:r>
          </w:p>
        </w:tc>
      </w:tr>
      <w:tr w:rsidR="00985EAF" w:rsidRPr="009D1346" w14:paraId="280F3685" w14:textId="77777777" w:rsidTr="00C770D4">
        <w:tc>
          <w:tcPr>
            <w:tcW w:w="1345" w:type="dxa"/>
          </w:tcPr>
          <w:p w14:paraId="086E7327" w14:textId="77777777" w:rsidR="00985EAF" w:rsidRPr="009D1346" w:rsidRDefault="00985EAF" w:rsidP="00C770D4">
            <w:r w:rsidRPr="009D1346">
              <w:t>Option B:</w:t>
            </w:r>
          </w:p>
        </w:tc>
        <w:tc>
          <w:tcPr>
            <w:tcW w:w="8120" w:type="dxa"/>
          </w:tcPr>
          <w:p w14:paraId="1044521F" w14:textId="77777777" w:rsidR="00985EAF" w:rsidRPr="009D1346" w:rsidRDefault="00985EAF" w:rsidP="00BD019A">
            <w:pPr>
              <w:spacing w:before="240"/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Below the cut off frequency</w:t>
            </w:r>
          </w:p>
        </w:tc>
      </w:tr>
      <w:tr w:rsidR="00985EAF" w:rsidRPr="009D1346" w14:paraId="561646D2" w14:textId="77777777" w:rsidTr="00C770D4">
        <w:tc>
          <w:tcPr>
            <w:tcW w:w="1345" w:type="dxa"/>
          </w:tcPr>
          <w:p w14:paraId="6AAB5C30" w14:textId="77777777" w:rsidR="00985EAF" w:rsidRPr="009D1346" w:rsidRDefault="00985EAF" w:rsidP="00C770D4">
            <w:r w:rsidRPr="009D1346">
              <w:t>Option C:</w:t>
            </w:r>
          </w:p>
        </w:tc>
        <w:tc>
          <w:tcPr>
            <w:tcW w:w="8120" w:type="dxa"/>
          </w:tcPr>
          <w:p w14:paraId="4AFC8F67" w14:textId="77777777" w:rsidR="00985EAF" w:rsidRPr="009D1346" w:rsidRDefault="00985EAF" w:rsidP="00BD019A">
            <w:pPr>
              <w:spacing w:before="240"/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Only at the cut-off frequency</w:t>
            </w:r>
          </w:p>
        </w:tc>
      </w:tr>
      <w:tr w:rsidR="00C770D4" w:rsidRPr="009D1346" w14:paraId="771E257A" w14:textId="77777777" w:rsidTr="00C770D4">
        <w:tc>
          <w:tcPr>
            <w:tcW w:w="1345" w:type="dxa"/>
          </w:tcPr>
          <w:p w14:paraId="2FA7CF6A" w14:textId="77777777" w:rsidR="00C770D4" w:rsidRPr="009D1346" w:rsidRDefault="00C770D4" w:rsidP="00C770D4">
            <w:r w:rsidRPr="009D1346">
              <w:t xml:space="preserve">Option D: </w:t>
            </w:r>
          </w:p>
        </w:tc>
        <w:tc>
          <w:tcPr>
            <w:tcW w:w="8120" w:type="dxa"/>
          </w:tcPr>
          <w:p w14:paraId="53CCE947" w14:textId="77777777" w:rsidR="00C770D4" w:rsidRPr="009D1346" w:rsidRDefault="00985EAF" w:rsidP="00C770D4">
            <w:r w:rsidRPr="009D1346">
              <w:t>Depends on the dimension of the waveguide</w:t>
            </w:r>
          </w:p>
        </w:tc>
      </w:tr>
      <w:tr w:rsidR="00C770D4" w:rsidRPr="009D1346" w14:paraId="55AC6078" w14:textId="77777777" w:rsidTr="00C770D4">
        <w:tc>
          <w:tcPr>
            <w:tcW w:w="1345" w:type="dxa"/>
          </w:tcPr>
          <w:p w14:paraId="5A90AD9C" w14:textId="77777777" w:rsidR="00C770D4" w:rsidRPr="009D1346" w:rsidRDefault="00C770D4" w:rsidP="00D3072F"/>
        </w:tc>
        <w:tc>
          <w:tcPr>
            <w:tcW w:w="8120" w:type="dxa"/>
          </w:tcPr>
          <w:p w14:paraId="7B610FE9" w14:textId="77777777" w:rsidR="00C770D4" w:rsidRPr="009D1346" w:rsidRDefault="00C770D4" w:rsidP="00D3072F"/>
        </w:tc>
      </w:tr>
      <w:tr w:rsidR="00985EAF" w:rsidRPr="009D1346" w14:paraId="01B363B8" w14:textId="77777777" w:rsidTr="00C770D4">
        <w:tc>
          <w:tcPr>
            <w:tcW w:w="1345" w:type="dxa"/>
          </w:tcPr>
          <w:p w14:paraId="50FDBB20" w14:textId="77777777" w:rsidR="00985EAF" w:rsidRPr="009D1346" w:rsidRDefault="00985EAF" w:rsidP="00D3072F">
            <w:r w:rsidRPr="009D1346">
              <w:t>Q2.</w:t>
            </w:r>
          </w:p>
        </w:tc>
        <w:tc>
          <w:tcPr>
            <w:tcW w:w="8120" w:type="dxa"/>
          </w:tcPr>
          <w:p w14:paraId="3100AB2B" w14:textId="77777777" w:rsidR="00985EAF" w:rsidRPr="009D1346" w:rsidRDefault="00985EAF" w:rsidP="00CB5E3A">
            <w:pPr>
              <w:spacing w:before="240"/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What microwave component can sample part of the power travelling through the waveguide?</w:t>
            </w:r>
          </w:p>
        </w:tc>
      </w:tr>
      <w:tr w:rsidR="00985EAF" w:rsidRPr="009D1346" w14:paraId="284864A9" w14:textId="77777777" w:rsidTr="00C770D4">
        <w:tc>
          <w:tcPr>
            <w:tcW w:w="1345" w:type="dxa"/>
          </w:tcPr>
          <w:p w14:paraId="5A054E2D" w14:textId="77777777" w:rsidR="00985EAF" w:rsidRPr="009D1346" w:rsidRDefault="00985EAF" w:rsidP="00C770D4">
            <w:r w:rsidRPr="009D1346">
              <w:t>Option A:</w:t>
            </w:r>
          </w:p>
        </w:tc>
        <w:tc>
          <w:tcPr>
            <w:tcW w:w="8120" w:type="dxa"/>
          </w:tcPr>
          <w:p w14:paraId="1895075E" w14:textId="77777777" w:rsidR="00985EAF" w:rsidRPr="009D1346" w:rsidRDefault="00985EAF" w:rsidP="00CB5E3A">
            <w:pPr>
              <w:spacing w:before="240"/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Directional coupler</w:t>
            </w:r>
          </w:p>
        </w:tc>
      </w:tr>
      <w:tr w:rsidR="00985EAF" w:rsidRPr="009D1346" w14:paraId="235EEE32" w14:textId="77777777" w:rsidTr="00C770D4">
        <w:tc>
          <w:tcPr>
            <w:tcW w:w="1345" w:type="dxa"/>
          </w:tcPr>
          <w:p w14:paraId="7C4A741E" w14:textId="77777777" w:rsidR="00985EAF" w:rsidRPr="009D1346" w:rsidRDefault="00985EAF" w:rsidP="00D3072F">
            <w:r w:rsidRPr="009D1346">
              <w:t>Option B:</w:t>
            </w:r>
          </w:p>
        </w:tc>
        <w:tc>
          <w:tcPr>
            <w:tcW w:w="8120" w:type="dxa"/>
          </w:tcPr>
          <w:p w14:paraId="4F55A31A" w14:textId="77777777" w:rsidR="00985EAF" w:rsidRPr="009D1346" w:rsidRDefault="00985EAF" w:rsidP="00CB5E3A">
            <w:pPr>
              <w:spacing w:before="240"/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Magic tee</w:t>
            </w:r>
          </w:p>
        </w:tc>
      </w:tr>
      <w:tr w:rsidR="00985EAF" w:rsidRPr="009D1346" w14:paraId="3D6A3D21" w14:textId="77777777" w:rsidTr="00C770D4">
        <w:tc>
          <w:tcPr>
            <w:tcW w:w="1345" w:type="dxa"/>
          </w:tcPr>
          <w:p w14:paraId="0BE4AE29" w14:textId="77777777" w:rsidR="00985EAF" w:rsidRPr="009D1346" w:rsidRDefault="00985EAF" w:rsidP="00D3072F">
            <w:r w:rsidRPr="009D1346">
              <w:t>Option C:</w:t>
            </w:r>
          </w:p>
        </w:tc>
        <w:tc>
          <w:tcPr>
            <w:tcW w:w="8120" w:type="dxa"/>
          </w:tcPr>
          <w:p w14:paraId="5EFA24FF" w14:textId="77777777" w:rsidR="00985EAF" w:rsidRPr="009D1346" w:rsidRDefault="00985EAF" w:rsidP="00CB5E3A">
            <w:pPr>
              <w:spacing w:before="240"/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Circulator</w:t>
            </w:r>
          </w:p>
        </w:tc>
      </w:tr>
      <w:tr w:rsidR="00985EAF" w:rsidRPr="009D1346" w14:paraId="7B6054B1" w14:textId="77777777" w:rsidTr="00C770D4">
        <w:tc>
          <w:tcPr>
            <w:tcW w:w="1345" w:type="dxa"/>
          </w:tcPr>
          <w:p w14:paraId="2FB7E372" w14:textId="77777777" w:rsidR="00985EAF" w:rsidRPr="009D1346" w:rsidRDefault="00985EAF" w:rsidP="00D3072F">
            <w:r w:rsidRPr="009D1346">
              <w:t>Option D:</w:t>
            </w:r>
          </w:p>
        </w:tc>
        <w:tc>
          <w:tcPr>
            <w:tcW w:w="8120" w:type="dxa"/>
          </w:tcPr>
          <w:p w14:paraId="3C9D58B1" w14:textId="77777777" w:rsidR="00985EAF" w:rsidRPr="009D1346" w:rsidRDefault="00985EAF" w:rsidP="00CB5E3A">
            <w:pPr>
              <w:spacing w:before="240"/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Re-entrant cavity</w:t>
            </w:r>
          </w:p>
        </w:tc>
      </w:tr>
      <w:tr w:rsidR="00C770D4" w:rsidRPr="009D1346" w14:paraId="41E0AAFA" w14:textId="77777777" w:rsidTr="00C770D4">
        <w:tc>
          <w:tcPr>
            <w:tcW w:w="1345" w:type="dxa"/>
          </w:tcPr>
          <w:p w14:paraId="399DF4B3" w14:textId="77777777" w:rsidR="00C770D4" w:rsidRPr="009D1346" w:rsidRDefault="00C770D4" w:rsidP="00D3072F"/>
        </w:tc>
        <w:tc>
          <w:tcPr>
            <w:tcW w:w="8120" w:type="dxa"/>
          </w:tcPr>
          <w:p w14:paraId="7BC14E2A" w14:textId="77777777" w:rsidR="00C770D4" w:rsidRPr="009D1346" w:rsidRDefault="00C770D4" w:rsidP="00D3072F"/>
        </w:tc>
      </w:tr>
      <w:tr w:rsidR="00985EAF" w:rsidRPr="009D1346" w14:paraId="395F3070" w14:textId="77777777" w:rsidTr="00C770D4">
        <w:tc>
          <w:tcPr>
            <w:tcW w:w="1345" w:type="dxa"/>
          </w:tcPr>
          <w:p w14:paraId="630C0D43" w14:textId="77777777" w:rsidR="00985EAF" w:rsidRPr="009D1346" w:rsidRDefault="00985EAF" w:rsidP="00D3072F">
            <w:r w:rsidRPr="009D1346">
              <w:t>Q3.</w:t>
            </w:r>
          </w:p>
        </w:tc>
        <w:tc>
          <w:tcPr>
            <w:tcW w:w="8120" w:type="dxa"/>
          </w:tcPr>
          <w:p w14:paraId="6065B860" w14:textId="77777777" w:rsidR="00985EAF" w:rsidRPr="009D1346" w:rsidRDefault="00985EAF" w:rsidP="001B6EB9">
            <w:pPr>
              <w:spacing w:before="240"/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Dominant mode is defined as:</w:t>
            </w:r>
          </w:p>
        </w:tc>
      </w:tr>
      <w:tr w:rsidR="00985EAF" w:rsidRPr="009D1346" w14:paraId="28588633" w14:textId="77777777" w:rsidTr="00C770D4">
        <w:tc>
          <w:tcPr>
            <w:tcW w:w="1345" w:type="dxa"/>
          </w:tcPr>
          <w:p w14:paraId="13D2124E" w14:textId="77777777" w:rsidR="00985EAF" w:rsidRPr="009D1346" w:rsidRDefault="00985EAF" w:rsidP="00D3072F">
            <w:r w:rsidRPr="009D1346">
              <w:t>Option A:</w:t>
            </w:r>
          </w:p>
        </w:tc>
        <w:tc>
          <w:tcPr>
            <w:tcW w:w="8120" w:type="dxa"/>
          </w:tcPr>
          <w:p w14:paraId="7D14F719" w14:textId="77777777" w:rsidR="00985EAF" w:rsidRPr="009D1346" w:rsidRDefault="00985EAF" w:rsidP="001B6EB9">
            <w:pPr>
              <w:spacing w:before="240"/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Mode with the lowest cut off frequency</w:t>
            </w:r>
          </w:p>
        </w:tc>
      </w:tr>
      <w:tr w:rsidR="00985EAF" w:rsidRPr="009D1346" w14:paraId="5E8E4B0C" w14:textId="77777777" w:rsidTr="00C770D4">
        <w:tc>
          <w:tcPr>
            <w:tcW w:w="1345" w:type="dxa"/>
          </w:tcPr>
          <w:p w14:paraId="67211FC7" w14:textId="77777777" w:rsidR="00985EAF" w:rsidRPr="009D1346" w:rsidRDefault="00985EAF" w:rsidP="00D3072F">
            <w:r w:rsidRPr="009D1346">
              <w:t>Option B:</w:t>
            </w:r>
          </w:p>
        </w:tc>
        <w:tc>
          <w:tcPr>
            <w:tcW w:w="8120" w:type="dxa"/>
          </w:tcPr>
          <w:p w14:paraId="7CCCF98B" w14:textId="77777777" w:rsidR="00985EAF" w:rsidRPr="009D1346" w:rsidRDefault="00985EAF" w:rsidP="001B6EB9">
            <w:pPr>
              <w:spacing w:before="240"/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Mode with the highest cut off frequency</w:t>
            </w:r>
          </w:p>
        </w:tc>
      </w:tr>
      <w:tr w:rsidR="00985EAF" w:rsidRPr="009D1346" w14:paraId="24B591A4" w14:textId="77777777" w:rsidTr="00C770D4">
        <w:tc>
          <w:tcPr>
            <w:tcW w:w="1345" w:type="dxa"/>
          </w:tcPr>
          <w:p w14:paraId="13E1E773" w14:textId="77777777" w:rsidR="00985EAF" w:rsidRPr="009D1346" w:rsidRDefault="00985EAF" w:rsidP="00D3072F">
            <w:r w:rsidRPr="009D1346">
              <w:t>Option C:</w:t>
            </w:r>
          </w:p>
        </w:tc>
        <w:tc>
          <w:tcPr>
            <w:tcW w:w="8120" w:type="dxa"/>
          </w:tcPr>
          <w:p w14:paraId="5C78E351" w14:textId="77777777" w:rsidR="00985EAF" w:rsidRPr="009D1346" w:rsidRDefault="00985EAF" w:rsidP="001B6EB9">
            <w:pPr>
              <w:spacing w:before="240"/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Any TEM mode is called a dominant mode</w:t>
            </w:r>
          </w:p>
        </w:tc>
      </w:tr>
      <w:tr w:rsidR="00985EAF" w:rsidRPr="009D1346" w14:paraId="61747069" w14:textId="77777777" w:rsidTr="00C770D4">
        <w:tc>
          <w:tcPr>
            <w:tcW w:w="1345" w:type="dxa"/>
          </w:tcPr>
          <w:p w14:paraId="64A0F3AD" w14:textId="77777777" w:rsidR="00985EAF" w:rsidRPr="009D1346" w:rsidRDefault="00985EAF" w:rsidP="00D3072F">
            <w:r w:rsidRPr="009D1346">
              <w:t>Option D:</w:t>
            </w:r>
          </w:p>
        </w:tc>
        <w:tc>
          <w:tcPr>
            <w:tcW w:w="8120" w:type="dxa"/>
          </w:tcPr>
          <w:p w14:paraId="0DB12F68" w14:textId="77777777" w:rsidR="00985EAF" w:rsidRPr="009D1346" w:rsidRDefault="00985EAF" w:rsidP="001B6EB9">
            <w:pPr>
              <w:spacing w:before="240"/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Any TE mode is called a dominant mode</w:t>
            </w:r>
          </w:p>
        </w:tc>
      </w:tr>
      <w:tr w:rsidR="00C770D4" w:rsidRPr="009D1346" w14:paraId="3F1CDF6F" w14:textId="77777777" w:rsidTr="00C770D4">
        <w:tc>
          <w:tcPr>
            <w:tcW w:w="1345" w:type="dxa"/>
          </w:tcPr>
          <w:p w14:paraId="4B095EDC" w14:textId="77777777" w:rsidR="00C770D4" w:rsidRPr="009D1346" w:rsidRDefault="00C770D4" w:rsidP="00D3072F"/>
        </w:tc>
        <w:tc>
          <w:tcPr>
            <w:tcW w:w="8120" w:type="dxa"/>
          </w:tcPr>
          <w:p w14:paraId="4188FB48" w14:textId="77777777" w:rsidR="00C770D4" w:rsidRPr="009D1346" w:rsidRDefault="00C770D4" w:rsidP="00D3072F"/>
        </w:tc>
      </w:tr>
      <w:tr w:rsidR="00985EAF" w:rsidRPr="009D1346" w14:paraId="163D943E" w14:textId="77777777" w:rsidTr="00C770D4">
        <w:tc>
          <w:tcPr>
            <w:tcW w:w="1345" w:type="dxa"/>
          </w:tcPr>
          <w:p w14:paraId="51B47CD7" w14:textId="77777777" w:rsidR="00985EAF" w:rsidRPr="009D1346" w:rsidRDefault="00985EAF" w:rsidP="00D3072F">
            <w:r w:rsidRPr="009D1346">
              <w:lastRenderedPageBreak/>
              <w:t>Q4.</w:t>
            </w:r>
          </w:p>
        </w:tc>
        <w:tc>
          <w:tcPr>
            <w:tcW w:w="8120" w:type="dxa"/>
          </w:tcPr>
          <w:p w14:paraId="142623F1" w14:textId="77777777" w:rsidR="00985EAF" w:rsidRPr="009D1346" w:rsidRDefault="00985EAF" w:rsidP="00A2527C">
            <w:pPr>
              <w:spacing w:before="240"/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 xml:space="preserve">A space between two cavities in two cavity </w:t>
            </w:r>
            <w:proofErr w:type="gramStart"/>
            <w:r w:rsidRPr="009D1346">
              <w:rPr>
                <w:rFonts w:ascii="Times New Roman" w:hAnsi="Times New Roman" w:cs="Times New Roman"/>
                <w:szCs w:val="24"/>
              </w:rPr>
              <w:t>klystron</w:t>
            </w:r>
            <w:proofErr w:type="gramEnd"/>
            <w:r w:rsidRPr="009D1346">
              <w:rPr>
                <w:rFonts w:ascii="Times New Roman" w:hAnsi="Times New Roman" w:cs="Times New Roman"/>
                <w:szCs w:val="24"/>
              </w:rPr>
              <w:t xml:space="preserve"> is _______</w:t>
            </w:r>
          </w:p>
        </w:tc>
      </w:tr>
      <w:tr w:rsidR="00985EAF" w:rsidRPr="009D1346" w14:paraId="63026CC9" w14:textId="77777777" w:rsidTr="00C770D4">
        <w:tc>
          <w:tcPr>
            <w:tcW w:w="1345" w:type="dxa"/>
          </w:tcPr>
          <w:p w14:paraId="536CD122" w14:textId="77777777" w:rsidR="00985EAF" w:rsidRPr="009D1346" w:rsidRDefault="00985EAF" w:rsidP="00D3072F">
            <w:r w:rsidRPr="009D1346">
              <w:t>Option A:</w:t>
            </w:r>
          </w:p>
        </w:tc>
        <w:tc>
          <w:tcPr>
            <w:tcW w:w="8120" w:type="dxa"/>
          </w:tcPr>
          <w:p w14:paraId="109FF18D" w14:textId="77777777" w:rsidR="00985EAF" w:rsidRPr="009D1346" w:rsidRDefault="00985EAF" w:rsidP="00A2527C">
            <w:pPr>
              <w:spacing w:before="240"/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 xml:space="preserve"> Drift space</w:t>
            </w:r>
            <w:r w:rsidRPr="009D1346">
              <w:rPr>
                <w:rFonts w:ascii="Times New Roman" w:hAnsi="Times New Roman" w:cs="Times New Roman"/>
                <w:szCs w:val="24"/>
              </w:rPr>
              <w:tab/>
            </w:r>
            <w:r w:rsidRPr="009D1346">
              <w:rPr>
                <w:rFonts w:ascii="Times New Roman" w:hAnsi="Times New Roman" w:cs="Times New Roman"/>
                <w:szCs w:val="24"/>
              </w:rPr>
              <w:tab/>
            </w:r>
          </w:p>
        </w:tc>
      </w:tr>
      <w:tr w:rsidR="00985EAF" w:rsidRPr="009D1346" w14:paraId="74345A2E" w14:textId="77777777" w:rsidTr="00C770D4">
        <w:tc>
          <w:tcPr>
            <w:tcW w:w="1345" w:type="dxa"/>
          </w:tcPr>
          <w:p w14:paraId="6F144E8E" w14:textId="77777777" w:rsidR="00985EAF" w:rsidRPr="009D1346" w:rsidRDefault="00985EAF" w:rsidP="00D3072F">
            <w:r w:rsidRPr="009D1346">
              <w:t>Option B:</w:t>
            </w:r>
          </w:p>
        </w:tc>
        <w:tc>
          <w:tcPr>
            <w:tcW w:w="8120" w:type="dxa"/>
          </w:tcPr>
          <w:p w14:paraId="7916A13B" w14:textId="77777777" w:rsidR="00985EAF" w:rsidRPr="009D1346" w:rsidRDefault="00985EAF" w:rsidP="00A2527C">
            <w:pPr>
              <w:spacing w:before="240"/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 xml:space="preserve"> Free space</w:t>
            </w:r>
          </w:p>
        </w:tc>
      </w:tr>
      <w:tr w:rsidR="00985EAF" w:rsidRPr="009D1346" w14:paraId="4603B38D" w14:textId="77777777" w:rsidTr="00C770D4">
        <w:tc>
          <w:tcPr>
            <w:tcW w:w="1345" w:type="dxa"/>
          </w:tcPr>
          <w:p w14:paraId="17747965" w14:textId="77777777" w:rsidR="00985EAF" w:rsidRPr="009D1346" w:rsidRDefault="00985EAF" w:rsidP="00D3072F">
            <w:r w:rsidRPr="009D1346">
              <w:t>Option C:</w:t>
            </w:r>
          </w:p>
        </w:tc>
        <w:tc>
          <w:tcPr>
            <w:tcW w:w="8120" w:type="dxa"/>
          </w:tcPr>
          <w:p w14:paraId="6A61D3B5" w14:textId="77777777" w:rsidR="00985EAF" w:rsidRPr="009D1346" w:rsidRDefault="00985EAF" w:rsidP="00A2527C">
            <w:pPr>
              <w:spacing w:before="240"/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Running space</w:t>
            </w:r>
            <w:r w:rsidRPr="009D1346">
              <w:rPr>
                <w:rFonts w:ascii="Times New Roman" w:hAnsi="Times New Roman" w:cs="Times New Roman"/>
                <w:szCs w:val="24"/>
              </w:rPr>
              <w:tab/>
            </w:r>
            <w:r w:rsidRPr="009D1346">
              <w:rPr>
                <w:rFonts w:ascii="Times New Roman" w:hAnsi="Times New Roman" w:cs="Times New Roman"/>
                <w:szCs w:val="24"/>
              </w:rPr>
              <w:tab/>
            </w:r>
          </w:p>
        </w:tc>
      </w:tr>
      <w:tr w:rsidR="00985EAF" w:rsidRPr="009D1346" w14:paraId="496961DE" w14:textId="77777777" w:rsidTr="00C770D4">
        <w:tc>
          <w:tcPr>
            <w:tcW w:w="1345" w:type="dxa"/>
          </w:tcPr>
          <w:p w14:paraId="170BF82D" w14:textId="77777777" w:rsidR="00985EAF" w:rsidRPr="009D1346" w:rsidRDefault="00985EAF" w:rsidP="00D3072F">
            <w:r w:rsidRPr="009D1346">
              <w:t>Option D:</w:t>
            </w:r>
          </w:p>
        </w:tc>
        <w:tc>
          <w:tcPr>
            <w:tcW w:w="8120" w:type="dxa"/>
          </w:tcPr>
          <w:p w14:paraId="413C828E" w14:textId="77777777" w:rsidR="00985EAF" w:rsidRPr="009D1346" w:rsidRDefault="00985EAF" w:rsidP="00A2527C">
            <w:pPr>
              <w:spacing w:before="240"/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Normal space</w:t>
            </w:r>
          </w:p>
        </w:tc>
      </w:tr>
      <w:tr w:rsidR="00C770D4" w:rsidRPr="009D1346" w14:paraId="27231E3E" w14:textId="77777777" w:rsidTr="00C770D4">
        <w:tc>
          <w:tcPr>
            <w:tcW w:w="1345" w:type="dxa"/>
          </w:tcPr>
          <w:p w14:paraId="6ADC6B25" w14:textId="77777777" w:rsidR="00C770D4" w:rsidRPr="009D1346" w:rsidRDefault="00C770D4" w:rsidP="00D3072F"/>
        </w:tc>
        <w:tc>
          <w:tcPr>
            <w:tcW w:w="8120" w:type="dxa"/>
          </w:tcPr>
          <w:p w14:paraId="2507610E" w14:textId="77777777" w:rsidR="00C770D4" w:rsidRPr="009D1346" w:rsidRDefault="00C770D4" w:rsidP="00D3072F"/>
        </w:tc>
      </w:tr>
      <w:tr w:rsidR="00985EAF" w:rsidRPr="009D1346" w14:paraId="294B6361" w14:textId="77777777" w:rsidTr="00C770D4">
        <w:tc>
          <w:tcPr>
            <w:tcW w:w="1345" w:type="dxa"/>
          </w:tcPr>
          <w:p w14:paraId="094C074B" w14:textId="77777777" w:rsidR="00985EAF" w:rsidRPr="009D1346" w:rsidRDefault="00985EAF" w:rsidP="00D3072F">
            <w:r w:rsidRPr="009D1346">
              <w:t>Q5.</w:t>
            </w:r>
          </w:p>
        </w:tc>
        <w:tc>
          <w:tcPr>
            <w:tcW w:w="8120" w:type="dxa"/>
          </w:tcPr>
          <w:p w14:paraId="44C088C2" w14:textId="77777777" w:rsidR="00985EAF" w:rsidRPr="009D1346" w:rsidRDefault="00985EAF" w:rsidP="005E6BFF">
            <w:pPr>
              <w:spacing w:before="240"/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 xml:space="preserve"> ____________ is a microwave device in which the frequency of operation is determined by the biasing field strength.</w:t>
            </w:r>
          </w:p>
        </w:tc>
      </w:tr>
      <w:tr w:rsidR="00985EAF" w:rsidRPr="009D1346" w14:paraId="603321F0" w14:textId="77777777" w:rsidTr="00C770D4">
        <w:tc>
          <w:tcPr>
            <w:tcW w:w="1345" w:type="dxa"/>
          </w:tcPr>
          <w:p w14:paraId="4C303F1A" w14:textId="77777777" w:rsidR="00985EAF" w:rsidRPr="009D1346" w:rsidRDefault="00985EAF" w:rsidP="00D3072F">
            <w:r w:rsidRPr="009D1346">
              <w:t>Option A:</w:t>
            </w:r>
          </w:p>
        </w:tc>
        <w:tc>
          <w:tcPr>
            <w:tcW w:w="8120" w:type="dxa"/>
          </w:tcPr>
          <w:p w14:paraId="71F1B17E" w14:textId="77777777" w:rsidR="00985EAF" w:rsidRPr="009D1346" w:rsidRDefault="00985EAF" w:rsidP="005E6BFF">
            <w:pPr>
              <w:spacing w:before="240"/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 xml:space="preserve"> VTM</w:t>
            </w:r>
          </w:p>
        </w:tc>
      </w:tr>
      <w:tr w:rsidR="00985EAF" w:rsidRPr="009D1346" w14:paraId="54565D17" w14:textId="77777777" w:rsidTr="00C770D4">
        <w:tc>
          <w:tcPr>
            <w:tcW w:w="1345" w:type="dxa"/>
          </w:tcPr>
          <w:p w14:paraId="24A9D512" w14:textId="77777777" w:rsidR="00985EAF" w:rsidRPr="009D1346" w:rsidRDefault="00985EAF" w:rsidP="00D3072F">
            <w:r w:rsidRPr="009D1346">
              <w:t>Option B:</w:t>
            </w:r>
          </w:p>
        </w:tc>
        <w:tc>
          <w:tcPr>
            <w:tcW w:w="8120" w:type="dxa"/>
          </w:tcPr>
          <w:p w14:paraId="225FE80F" w14:textId="77777777" w:rsidR="00985EAF" w:rsidRPr="009D1346" w:rsidRDefault="00985EAF" w:rsidP="005E6BFF">
            <w:pPr>
              <w:spacing w:before="240"/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9D1346">
              <w:rPr>
                <w:rFonts w:ascii="Times New Roman" w:hAnsi="Times New Roman" w:cs="Times New Roman"/>
                <w:szCs w:val="24"/>
              </w:rPr>
              <w:t>Gyratron</w:t>
            </w:r>
            <w:proofErr w:type="spellEnd"/>
          </w:p>
        </w:tc>
      </w:tr>
      <w:tr w:rsidR="00985EAF" w:rsidRPr="009D1346" w14:paraId="672B66B0" w14:textId="77777777" w:rsidTr="00C770D4">
        <w:tc>
          <w:tcPr>
            <w:tcW w:w="1345" w:type="dxa"/>
          </w:tcPr>
          <w:p w14:paraId="103E2CCD" w14:textId="77777777" w:rsidR="00985EAF" w:rsidRPr="009D1346" w:rsidRDefault="00985EAF" w:rsidP="00A45826">
            <w:r w:rsidRPr="009D1346">
              <w:t>Option C:</w:t>
            </w:r>
          </w:p>
        </w:tc>
        <w:tc>
          <w:tcPr>
            <w:tcW w:w="8120" w:type="dxa"/>
          </w:tcPr>
          <w:p w14:paraId="3C496819" w14:textId="77777777" w:rsidR="00985EAF" w:rsidRPr="009D1346" w:rsidRDefault="00985EAF" w:rsidP="005E6BFF">
            <w:pPr>
              <w:spacing w:before="240"/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Helix BWO</w:t>
            </w:r>
          </w:p>
        </w:tc>
      </w:tr>
      <w:tr w:rsidR="00985EAF" w:rsidRPr="009D1346" w14:paraId="2E369FD3" w14:textId="77777777" w:rsidTr="00C770D4">
        <w:tc>
          <w:tcPr>
            <w:tcW w:w="1345" w:type="dxa"/>
          </w:tcPr>
          <w:p w14:paraId="070F6574" w14:textId="77777777" w:rsidR="00985EAF" w:rsidRPr="009D1346" w:rsidRDefault="00985EAF" w:rsidP="00A45826">
            <w:r w:rsidRPr="009D1346">
              <w:t xml:space="preserve">Option D: </w:t>
            </w:r>
          </w:p>
        </w:tc>
        <w:tc>
          <w:tcPr>
            <w:tcW w:w="8120" w:type="dxa"/>
          </w:tcPr>
          <w:p w14:paraId="74B3BBC0" w14:textId="77777777" w:rsidR="00985EAF" w:rsidRPr="009D1346" w:rsidRDefault="00985EAF" w:rsidP="005E6BFF">
            <w:r w:rsidRPr="009D1346">
              <w:rPr>
                <w:rFonts w:ascii="Times New Roman" w:hAnsi="Times New Roman" w:cs="Times New Roman"/>
                <w:szCs w:val="24"/>
              </w:rPr>
              <w:t>Circulator</w:t>
            </w:r>
          </w:p>
        </w:tc>
      </w:tr>
      <w:tr w:rsidR="00C770D4" w:rsidRPr="009D1346" w14:paraId="5BEF7513" w14:textId="77777777" w:rsidTr="00C770D4">
        <w:tc>
          <w:tcPr>
            <w:tcW w:w="1345" w:type="dxa"/>
          </w:tcPr>
          <w:p w14:paraId="009E2ADD" w14:textId="77777777" w:rsidR="00C770D4" w:rsidRPr="009D1346" w:rsidRDefault="00C770D4" w:rsidP="00D3072F"/>
        </w:tc>
        <w:tc>
          <w:tcPr>
            <w:tcW w:w="8120" w:type="dxa"/>
          </w:tcPr>
          <w:p w14:paraId="4EDEFF28" w14:textId="77777777" w:rsidR="00C770D4" w:rsidRPr="009D1346" w:rsidRDefault="00C770D4" w:rsidP="00D3072F"/>
        </w:tc>
      </w:tr>
      <w:tr w:rsidR="00985EAF" w:rsidRPr="009D1346" w14:paraId="3094D4B2" w14:textId="77777777" w:rsidTr="00C770D4">
        <w:tc>
          <w:tcPr>
            <w:tcW w:w="1345" w:type="dxa"/>
          </w:tcPr>
          <w:p w14:paraId="0C6B5384" w14:textId="77777777" w:rsidR="00985EAF" w:rsidRPr="009D1346" w:rsidRDefault="00985EAF" w:rsidP="00A45826">
            <w:r w:rsidRPr="009D1346">
              <w:t>Q6.</w:t>
            </w:r>
          </w:p>
        </w:tc>
        <w:tc>
          <w:tcPr>
            <w:tcW w:w="8120" w:type="dxa"/>
          </w:tcPr>
          <w:p w14:paraId="0C6F9ADD" w14:textId="77777777" w:rsidR="00985EAF" w:rsidRPr="009D1346" w:rsidRDefault="00985EAF" w:rsidP="00FD388E">
            <w:pPr>
              <w:spacing w:before="240"/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 xml:space="preserve"> To overcome the very narrow bandwidth in ruby maser, _______ is used.</w:t>
            </w:r>
          </w:p>
        </w:tc>
      </w:tr>
      <w:tr w:rsidR="00985EAF" w:rsidRPr="009D1346" w14:paraId="691D343B" w14:textId="77777777" w:rsidTr="00C770D4">
        <w:tc>
          <w:tcPr>
            <w:tcW w:w="1345" w:type="dxa"/>
          </w:tcPr>
          <w:p w14:paraId="58B08448" w14:textId="77777777" w:rsidR="00985EAF" w:rsidRPr="009D1346" w:rsidRDefault="00985EAF" w:rsidP="00A45826">
            <w:r w:rsidRPr="009D1346">
              <w:t>Option A:</w:t>
            </w:r>
          </w:p>
        </w:tc>
        <w:tc>
          <w:tcPr>
            <w:tcW w:w="8120" w:type="dxa"/>
          </w:tcPr>
          <w:p w14:paraId="06CFB346" w14:textId="77777777" w:rsidR="00985EAF" w:rsidRPr="009D1346" w:rsidRDefault="00985EAF" w:rsidP="00FD388E">
            <w:pPr>
              <w:spacing w:before="240"/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 xml:space="preserve"> Magnetron</w:t>
            </w:r>
          </w:p>
        </w:tc>
      </w:tr>
      <w:tr w:rsidR="00985EAF" w:rsidRPr="009D1346" w14:paraId="0A093933" w14:textId="77777777" w:rsidTr="00C770D4">
        <w:tc>
          <w:tcPr>
            <w:tcW w:w="1345" w:type="dxa"/>
          </w:tcPr>
          <w:p w14:paraId="2069B74B" w14:textId="77777777" w:rsidR="00985EAF" w:rsidRPr="009D1346" w:rsidRDefault="00985EAF" w:rsidP="00A45826">
            <w:r w:rsidRPr="009D1346">
              <w:t>Option B:</w:t>
            </w:r>
          </w:p>
        </w:tc>
        <w:tc>
          <w:tcPr>
            <w:tcW w:w="8120" w:type="dxa"/>
          </w:tcPr>
          <w:p w14:paraId="12A97564" w14:textId="77777777" w:rsidR="00985EAF" w:rsidRPr="009D1346" w:rsidRDefault="00985EAF" w:rsidP="00FD388E">
            <w:pPr>
              <w:spacing w:before="240"/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 xml:space="preserve"> TWT</w:t>
            </w:r>
          </w:p>
        </w:tc>
      </w:tr>
      <w:tr w:rsidR="00985EAF" w:rsidRPr="009D1346" w14:paraId="09A93656" w14:textId="77777777" w:rsidTr="00C770D4">
        <w:tc>
          <w:tcPr>
            <w:tcW w:w="1345" w:type="dxa"/>
          </w:tcPr>
          <w:p w14:paraId="1EE41207" w14:textId="77777777" w:rsidR="00985EAF" w:rsidRPr="009D1346" w:rsidRDefault="00985EAF" w:rsidP="00A45826">
            <w:r w:rsidRPr="009D1346">
              <w:t>Option C:</w:t>
            </w:r>
          </w:p>
        </w:tc>
        <w:tc>
          <w:tcPr>
            <w:tcW w:w="8120" w:type="dxa"/>
          </w:tcPr>
          <w:p w14:paraId="2E94485F" w14:textId="77777777" w:rsidR="00985EAF" w:rsidRPr="009D1346" w:rsidRDefault="00985EAF" w:rsidP="00FD388E">
            <w:pPr>
              <w:spacing w:before="240"/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 xml:space="preserve"> IMPATT diode</w:t>
            </w:r>
          </w:p>
        </w:tc>
      </w:tr>
      <w:tr w:rsidR="00985EAF" w:rsidRPr="009D1346" w14:paraId="7A7A3DA9" w14:textId="77777777" w:rsidTr="00C770D4">
        <w:tc>
          <w:tcPr>
            <w:tcW w:w="1345" w:type="dxa"/>
          </w:tcPr>
          <w:p w14:paraId="3B964235" w14:textId="77777777" w:rsidR="00985EAF" w:rsidRPr="009D1346" w:rsidRDefault="00985EAF" w:rsidP="00A45826">
            <w:r w:rsidRPr="009D1346">
              <w:t xml:space="preserve">Option D: </w:t>
            </w:r>
          </w:p>
        </w:tc>
        <w:tc>
          <w:tcPr>
            <w:tcW w:w="8120" w:type="dxa"/>
          </w:tcPr>
          <w:p w14:paraId="0E76B13E" w14:textId="77777777" w:rsidR="00985EAF" w:rsidRPr="009D1346" w:rsidRDefault="00985EAF" w:rsidP="00FD388E">
            <w:pPr>
              <w:spacing w:before="240"/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 xml:space="preserve"> Gunn diode</w:t>
            </w:r>
          </w:p>
        </w:tc>
      </w:tr>
      <w:tr w:rsidR="00C770D4" w:rsidRPr="009D1346" w14:paraId="4B18EE82" w14:textId="77777777" w:rsidTr="00C770D4">
        <w:tc>
          <w:tcPr>
            <w:tcW w:w="1345" w:type="dxa"/>
          </w:tcPr>
          <w:p w14:paraId="3E9C67B1" w14:textId="77777777" w:rsidR="00C770D4" w:rsidRPr="009D1346" w:rsidRDefault="00C770D4" w:rsidP="00D3072F"/>
        </w:tc>
        <w:tc>
          <w:tcPr>
            <w:tcW w:w="8120" w:type="dxa"/>
          </w:tcPr>
          <w:p w14:paraId="1142CF57" w14:textId="77777777" w:rsidR="00C770D4" w:rsidRPr="009D1346" w:rsidRDefault="00C770D4" w:rsidP="00D3072F"/>
        </w:tc>
      </w:tr>
      <w:tr w:rsidR="00985EAF" w:rsidRPr="009D1346" w14:paraId="6146BFC0" w14:textId="77777777" w:rsidTr="00C770D4">
        <w:tc>
          <w:tcPr>
            <w:tcW w:w="1345" w:type="dxa"/>
          </w:tcPr>
          <w:p w14:paraId="1682CA05" w14:textId="77777777" w:rsidR="00985EAF" w:rsidRPr="009D1346" w:rsidRDefault="00985EAF" w:rsidP="00A45826">
            <w:r w:rsidRPr="009D1346">
              <w:t xml:space="preserve">Q7. </w:t>
            </w:r>
          </w:p>
        </w:tc>
        <w:tc>
          <w:tcPr>
            <w:tcW w:w="8120" w:type="dxa"/>
          </w:tcPr>
          <w:p w14:paraId="328CDEA9" w14:textId="77777777" w:rsidR="00985EAF" w:rsidRPr="009D1346" w:rsidRDefault="00985EAF" w:rsidP="00C53AF3">
            <w:pPr>
              <w:spacing w:before="240"/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A major disadvantage of klystron amplifier is:</w:t>
            </w:r>
          </w:p>
        </w:tc>
      </w:tr>
      <w:tr w:rsidR="00985EAF" w:rsidRPr="009D1346" w14:paraId="2288C721" w14:textId="77777777" w:rsidTr="00C770D4">
        <w:tc>
          <w:tcPr>
            <w:tcW w:w="1345" w:type="dxa"/>
          </w:tcPr>
          <w:p w14:paraId="72371817" w14:textId="77777777" w:rsidR="00985EAF" w:rsidRPr="009D1346" w:rsidRDefault="00985EAF" w:rsidP="00A45826">
            <w:r w:rsidRPr="009D1346">
              <w:t>Option A:</w:t>
            </w:r>
          </w:p>
        </w:tc>
        <w:tc>
          <w:tcPr>
            <w:tcW w:w="8120" w:type="dxa"/>
          </w:tcPr>
          <w:p w14:paraId="46A42769" w14:textId="77777777" w:rsidR="00985EAF" w:rsidRPr="009D1346" w:rsidRDefault="00985EAF" w:rsidP="00C53AF3">
            <w:pPr>
              <w:spacing w:before="240"/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Low power gain</w:t>
            </w:r>
          </w:p>
        </w:tc>
      </w:tr>
      <w:tr w:rsidR="00985EAF" w:rsidRPr="009D1346" w14:paraId="47C39139" w14:textId="77777777" w:rsidTr="00C770D4">
        <w:tc>
          <w:tcPr>
            <w:tcW w:w="1345" w:type="dxa"/>
          </w:tcPr>
          <w:p w14:paraId="744C0A9C" w14:textId="77777777" w:rsidR="00985EAF" w:rsidRPr="009D1346" w:rsidRDefault="00985EAF" w:rsidP="00A45826">
            <w:r w:rsidRPr="009D1346">
              <w:t>Option B:</w:t>
            </w:r>
          </w:p>
        </w:tc>
        <w:tc>
          <w:tcPr>
            <w:tcW w:w="8120" w:type="dxa"/>
          </w:tcPr>
          <w:p w14:paraId="244009C5" w14:textId="77777777" w:rsidR="00985EAF" w:rsidRPr="009D1346" w:rsidRDefault="00985EAF" w:rsidP="00C53AF3">
            <w:pPr>
              <w:spacing w:before="240"/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Low bandwidth</w:t>
            </w:r>
          </w:p>
        </w:tc>
      </w:tr>
      <w:tr w:rsidR="00985EAF" w:rsidRPr="009D1346" w14:paraId="2AD87DBA" w14:textId="77777777" w:rsidTr="00C770D4">
        <w:tc>
          <w:tcPr>
            <w:tcW w:w="1345" w:type="dxa"/>
          </w:tcPr>
          <w:p w14:paraId="34A71C90" w14:textId="77777777" w:rsidR="00985EAF" w:rsidRPr="009D1346" w:rsidRDefault="00985EAF" w:rsidP="00A45826">
            <w:r w:rsidRPr="009D1346">
              <w:t>Option C:</w:t>
            </w:r>
          </w:p>
        </w:tc>
        <w:tc>
          <w:tcPr>
            <w:tcW w:w="8120" w:type="dxa"/>
          </w:tcPr>
          <w:p w14:paraId="09FF8686" w14:textId="77777777" w:rsidR="00985EAF" w:rsidRPr="009D1346" w:rsidRDefault="00985EAF" w:rsidP="00C53AF3">
            <w:pPr>
              <w:spacing w:before="240"/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High source power</w:t>
            </w:r>
          </w:p>
        </w:tc>
      </w:tr>
      <w:tr w:rsidR="00985EAF" w:rsidRPr="009D1346" w14:paraId="58CA6EDC" w14:textId="77777777" w:rsidTr="00C770D4">
        <w:tc>
          <w:tcPr>
            <w:tcW w:w="1345" w:type="dxa"/>
          </w:tcPr>
          <w:p w14:paraId="4E5C0124" w14:textId="77777777" w:rsidR="00985EAF" w:rsidRPr="009D1346" w:rsidRDefault="00985EAF" w:rsidP="00A45826">
            <w:r w:rsidRPr="009D1346">
              <w:t xml:space="preserve">Option D: </w:t>
            </w:r>
          </w:p>
        </w:tc>
        <w:tc>
          <w:tcPr>
            <w:tcW w:w="8120" w:type="dxa"/>
          </w:tcPr>
          <w:p w14:paraId="3AA4A13D" w14:textId="77777777" w:rsidR="00985EAF" w:rsidRPr="009D1346" w:rsidRDefault="00985EAF" w:rsidP="00C53AF3">
            <w:pPr>
              <w:spacing w:before="240"/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 xml:space="preserve"> Design complexity</w:t>
            </w:r>
          </w:p>
        </w:tc>
      </w:tr>
      <w:tr w:rsidR="00C770D4" w:rsidRPr="009D1346" w14:paraId="0CEEE1C1" w14:textId="77777777" w:rsidTr="00C770D4">
        <w:tc>
          <w:tcPr>
            <w:tcW w:w="1345" w:type="dxa"/>
          </w:tcPr>
          <w:p w14:paraId="690BD59F" w14:textId="77777777" w:rsidR="00C770D4" w:rsidRPr="009D1346" w:rsidRDefault="00C770D4" w:rsidP="00D3072F"/>
        </w:tc>
        <w:tc>
          <w:tcPr>
            <w:tcW w:w="8120" w:type="dxa"/>
          </w:tcPr>
          <w:p w14:paraId="060F1D97" w14:textId="77777777" w:rsidR="00C770D4" w:rsidRPr="009D1346" w:rsidRDefault="00C770D4" w:rsidP="00D3072F"/>
        </w:tc>
      </w:tr>
      <w:tr w:rsidR="00985EAF" w:rsidRPr="009D1346" w14:paraId="5F677239" w14:textId="77777777" w:rsidTr="00C770D4">
        <w:tc>
          <w:tcPr>
            <w:tcW w:w="1345" w:type="dxa"/>
          </w:tcPr>
          <w:p w14:paraId="43576FEC" w14:textId="77777777" w:rsidR="00985EAF" w:rsidRPr="009D1346" w:rsidRDefault="00985EAF" w:rsidP="00A45826">
            <w:r w:rsidRPr="009D1346">
              <w:t xml:space="preserve">Q8. </w:t>
            </w:r>
          </w:p>
        </w:tc>
        <w:tc>
          <w:tcPr>
            <w:tcW w:w="8120" w:type="dxa"/>
          </w:tcPr>
          <w:p w14:paraId="0C6D7D2A" w14:textId="77777777" w:rsidR="00985EAF" w:rsidRPr="009D1346" w:rsidRDefault="00985EAF" w:rsidP="009E775E">
            <w:pPr>
              <w:spacing w:before="240"/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________ is a single cavity klystron tube that operates as on oscillator by using a reflector electrode after the cavity.</w:t>
            </w:r>
          </w:p>
        </w:tc>
      </w:tr>
      <w:tr w:rsidR="00985EAF" w:rsidRPr="009D1346" w14:paraId="19ECFEA9" w14:textId="77777777" w:rsidTr="00C770D4">
        <w:tc>
          <w:tcPr>
            <w:tcW w:w="1345" w:type="dxa"/>
          </w:tcPr>
          <w:p w14:paraId="1E95D6DE" w14:textId="77777777" w:rsidR="00985EAF" w:rsidRPr="009D1346" w:rsidRDefault="00985EAF" w:rsidP="00A45826">
            <w:r w:rsidRPr="009D1346">
              <w:t>Option A:</w:t>
            </w:r>
          </w:p>
        </w:tc>
        <w:tc>
          <w:tcPr>
            <w:tcW w:w="8120" w:type="dxa"/>
          </w:tcPr>
          <w:p w14:paraId="7560B42C" w14:textId="77777777" w:rsidR="00985EAF" w:rsidRPr="009D1346" w:rsidRDefault="00985EAF" w:rsidP="009E775E">
            <w:pPr>
              <w:spacing w:before="240"/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Backward wave oscillator</w:t>
            </w:r>
          </w:p>
        </w:tc>
      </w:tr>
      <w:tr w:rsidR="00985EAF" w:rsidRPr="009D1346" w14:paraId="0539FF3C" w14:textId="77777777" w:rsidTr="00C770D4">
        <w:tc>
          <w:tcPr>
            <w:tcW w:w="1345" w:type="dxa"/>
          </w:tcPr>
          <w:p w14:paraId="33F26AD8" w14:textId="77777777" w:rsidR="00985EAF" w:rsidRPr="009D1346" w:rsidRDefault="00985EAF" w:rsidP="00A45826">
            <w:r w:rsidRPr="009D1346">
              <w:t>Option B:</w:t>
            </w:r>
          </w:p>
        </w:tc>
        <w:tc>
          <w:tcPr>
            <w:tcW w:w="8120" w:type="dxa"/>
          </w:tcPr>
          <w:p w14:paraId="75F9A4F3" w14:textId="77777777" w:rsidR="00985EAF" w:rsidRPr="009D1346" w:rsidRDefault="00985EAF" w:rsidP="009E775E">
            <w:pPr>
              <w:spacing w:before="240"/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Reflex klystron</w:t>
            </w:r>
          </w:p>
        </w:tc>
      </w:tr>
      <w:tr w:rsidR="00985EAF" w:rsidRPr="009D1346" w14:paraId="51C1D7EC" w14:textId="77777777" w:rsidTr="00C770D4">
        <w:tc>
          <w:tcPr>
            <w:tcW w:w="1345" w:type="dxa"/>
          </w:tcPr>
          <w:p w14:paraId="1D014524" w14:textId="77777777" w:rsidR="00985EAF" w:rsidRPr="009D1346" w:rsidRDefault="00985EAF" w:rsidP="00A45826">
            <w:r w:rsidRPr="009D1346">
              <w:lastRenderedPageBreak/>
              <w:t>Option C:</w:t>
            </w:r>
          </w:p>
        </w:tc>
        <w:tc>
          <w:tcPr>
            <w:tcW w:w="8120" w:type="dxa"/>
          </w:tcPr>
          <w:p w14:paraId="54C62D39" w14:textId="77777777" w:rsidR="00985EAF" w:rsidRPr="009D1346" w:rsidRDefault="00985EAF" w:rsidP="009E775E">
            <w:pPr>
              <w:spacing w:before="240"/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Travelling wave tube</w:t>
            </w:r>
          </w:p>
        </w:tc>
      </w:tr>
      <w:tr w:rsidR="00985EAF" w:rsidRPr="009D1346" w14:paraId="1E5D96B6" w14:textId="77777777" w:rsidTr="00C770D4">
        <w:tc>
          <w:tcPr>
            <w:tcW w:w="1345" w:type="dxa"/>
          </w:tcPr>
          <w:p w14:paraId="14854803" w14:textId="77777777" w:rsidR="00985EAF" w:rsidRPr="009D1346" w:rsidRDefault="00985EAF" w:rsidP="00A45826">
            <w:r w:rsidRPr="009D1346">
              <w:t xml:space="preserve">Option D: </w:t>
            </w:r>
          </w:p>
        </w:tc>
        <w:tc>
          <w:tcPr>
            <w:tcW w:w="8120" w:type="dxa"/>
          </w:tcPr>
          <w:p w14:paraId="5828554F" w14:textId="77777777" w:rsidR="00985EAF" w:rsidRPr="009D1346" w:rsidRDefault="00985EAF" w:rsidP="009E775E">
            <w:pPr>
              <w:spacing w:before="240"/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Magnetrons</w:t>
            </w:r>
          </w:p>
        </w:tc>
      </w:tr>
      <w:tr w:rsidR="00C770D4" w:rsidRPr="009D1346" w14:paraId="58048149" w14:textId="77777777" w:rsidTr="00C770D4">
        <w:tc>
          <w:tcPr>
            <w:tcW w:w="1345" w:type="dxa"/>
          </w:tcPr>
          <w:p w14:paraId="076B83E3" w14:textId="77777777" w:rsidR="00C770D4" w:rsidRPr="009D1346" w:rsidRDefault="00C770D4" w:rsidP="00D3072F"/>
        </w:tc>
        <w:tc>
          <w:tcPr>
            <w:tcW w:w="8120" w:type="dxa"/>
          </w:tcPr>
          <w:p w14:paraId="42AF3EAE" w14:textId="77777777" w:rsidR="00C770D4" w:rsidRPr="009D1346" w:rsidRDefault="00C770D4" w:rsidP="00D3072F"/>
        </w:tc>
      </w:tr>
      <w:tr w:rsidR="00985EAF" w:rsidRPr="009D1346" w14:paraId="6A802961" w14:textId="77777777" w:rsidTr="00C770D4">
        <w:tc>
          <w:tcPr>
            <w:tcW w:w="1345" w:type="dxa"/>
          </w:tcPr>
          <w:p w14:paraId="3FE0B2D3" w14:textId="77777777" w:rsidR="00985EAF" w:rsidRPr="009D1346" w:rsidRDefault="00985EAF" w:rsidP="00A45826">
            <w:r w:rsidRPr="009D1346">
              <w:t>Q9.</w:t>
            </w:r>
          </w:p>
        </w:tc>
        <w:tc>
          <w:tcPr>
            <w:tcW w:w="8120" w:type="dxa"/>
          </w:tcPr>
          <w:p w14:paraId="2A39124F" w14:textId="77777777" w:rsidR="00985EAF" w:rsidRPr="009D1346" w:rsidRDefault="00985EAF" w:rsidP="00DB5035">
            <w:pPr>
              <w:spacing w:before="240"/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Reflex klystron is a ______</w:t>
            </w:r>
          </w:p>
        </w:tc>
      </w:tr>
      <w:tr w:rsidR="00985EAF" w:rsidRPr="009D1346" w14:paraId="5CE471DC" w14:textId="77777777" w:rsidTr="00C770D4">
        <w:tc>
          <w:tcPr>
            <w:tcW w:w="1345" w:type="dxa"/>
          </w:tcPr>
          <w:p w14:paraId="51C04F6B" w14:textId="77777777" w:rsidR="00985EAF" w:rsidRPr="009D1346" w:rsidRDefault="00985EAF" w:rsidP="00A45826">
            <w:r w:rsidRPr="009D1346">
              <w:t>Option A:</w:t>
            </w:r>
          </w:p>
        </w:tc>
        <w:tc>
          <w:tcPr>
            <w:tcW w:w="8120" w:type="dxa"/>
          </w:tcPr>
          <w:p w14:paraId="59B3AC43" w14:textId="77777777" w:rsidR="00985EAF" w:rsidRPr="009D1346" w:rsidRDefault="00985EAF" w:rsidP="00DB5035">
            <w:pPr>
              <w:spacing w:before="240"/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 xml:space="preserve">Amplifier   </w:t>
            </w:r>
          </w:p>
        </w:tc>
      </w:tr>
      <w:tr w:rsidR="00985EAF" w:rsidRPr="009D1346" w14:paraId="0A0AFC5B" w14:textId="77777777" w:rsidTr="00C770D4">
        <w:tc>
          <w:tcPr>
            <w:tcW w:w="1345" w:type="dxa"/>
          </w:tcPr>
          <w:p w14:paraId="42F0F7DD" w14:textId="77777777" w:rsidR="00985EAF" w:rsidRPr="009D1346" w:rsidRDefault="00985EAF" w:rsidP="00A45826">
            <w:r w:rsidRPr="009D1346">
              <w:t>Option B:</w:t>
            </w:r>
          </w:p>
        </w:tc>
        <w:tc>
          <w:tcPr>
            <w:tcW w:w="8120" w:type="dxa"/>
          </w:tcPr>
          <w:p w14:paraId="3161A530" w14:textId="77777777" w:rsidR="00985EAF" w:rsidRPr="009D1346" w:rsidRDefault="00985EAF" w:rsidP="00DB5035">
            <w:pPr>
              <w:spacing w:before="240"/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 xml:space="preserve"> Oscillator     </w:t>
            </w:r>
          </w:p>
        </w:tc>
      </w:tr>
      <w:tr w:rsidR="00985EAF" w:rsidRPr="009D1346" w14:paraId="634CF130" w14:textId="77777777" w:rsidTr="00C770D4">
        <w:tc>
          <w:tcPr>
            <w:tcW w:w="1345" w:type="dxa"/>
          </w:tcPr>
          <w:p w14:paraId="627FE155" w14:textId="77777777" w:rsidR="00985EAF" w:rsidRPr="009D1346" w:rsidRDefault="00985EAF" w:rsidP="00A45826">
            <w:r w:rsidRPr="009D1346">
              <w:t>Option C:</w:t>
            </w:r>
          </w:p>
        </w:tc>
        <w:tc>
          <w:tcPr>
            <w:tcW w:w="8120" w:type="dxa"/>
          </w:tcPr>
          <w:p w14:paraId="5EF47582" w14:textId="77777777" w:rsidR="00985EAF" w:rsidRPr="009D1346" w:rsidRDefault="00985EAF" w:rsidP="00DB5035">
            <w:pPr>
              <w:spacing w:before="240"/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 xml:space="preserve">Attenuator      </w:t>
            </w:r>
          </w:p>
        </w:tc>
      </w:tr>
      <w:tr w:rsidR="00985EAF" w:rsidRPr="009D1346" w14:paraId="33D71B56" w14:textId="77777777" w:rsidTr="00C770D4">
        <w:tc>
          <w:tcPr>
            <w:tcW w:w="1345" w:type="dxa"/>
          </w:tcPr>
          <w:p w14:paraId="19CDAD09" w14:textId="77777777" w:rsidR="00985EAF" w:rsidRPr="009D1346" w:rsidRDefault="00985EAF" w:rsidP="00A45826">
            <w:r w:rsidRPr="009D1346">
              <w:t xml:space="preserve">Option D: </w:t>
            </w:r>
          </w:p>
        </w:tc>
        <w:tc>
          <w:tcPr>
            <w:tcW w:w="8120" w:type="dxa"/>
          </w:tcPr>
          <w:p w14:paraId="0273E9A5" w14:textId="77777777" w:rsidR="00985EAF" w:rsidRPr="009D1346" w:rsidRDefault="00985EAF" w:rsidP="00DB5035">
            <w:pPr>
              <w:spacing w:before="240"/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Filter</w:t>
            </w:r>
          </w:p>
        </w:tc>
      </w:tr>
      <w:tr w:rsidR="00C770D4" w:rsidRPr="009D1346" w14:paraId="1DE0F01E" w14:textId="77777777" w:rsidTr="00C770D4">
        <w:tc>
          <w:tcPr>
            <w:tcW w:w="1345" w:type="dxa"/>
          </w:tcPr>
          <w:p w14:paraId="5E407527" w14:textId="77777777" w:rsidR="00C770D4" w:rsidRPr="009D1346" w:rsidRDefault="00C770D4" w:rsidP="00D3072F"/>
        </w:tc>
        <w:tc>
          <w:tcPr>
            <w:tcW w:w="8120" w:type="dxa"/>
          </w:tcPr>
          <w:p w14:paraId="69DB51E0" w14:textId="77777777" w:rsidR="00C770D4" w:rsidRPr="009D1346" w:rsidRDefault="00C770D4" w:rsidP="00D3072F"/>
        </w:tc>
      </w:tr>
      <w:tr w:rsidR="00985EAF" w:rsidRPr="009D1346" w14:paraId="79E95D5B" w14:textId="77777777" w:rsidTr="00C770D4">
        <w:tc>
          <w:tcPr>
            <w:tcW w:w="1345" w:type="dxa"/>
          </w:tcPr>
          <w:p w14:paraId="59687E65" w14:textId="77777777" w:rsidR="00985EAF" w:rsidRPr="009D1346" w:rsidRDefault="00985EAF" w:rsidP="00A45826">
            <w:r w:rsidRPr="009D1346">
              <w:t xml:space="preserve">Q10. </w:t>
            </w:r>
          </w:p>
        </w:tc>
        <w:tc>
          <w:tcPr>
            <w:tcW w:w="8120" w:type="dxa"/>
          </w:tcPr>
          <w:p w14:paraId="18C5DE2F" w14:textId="77777777" w:rsidR="00985EAF" w:rsidRPr="009D1346" w:rsidRDefault="00985EAF" w:rsidP="004A7FC5">
            <w:pPr>
              <w:spacing w:before="240"/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On which of the following principle does Klystron operates</w:t>
            </w:r>
          </w:p>
        </w:tc>
      </w:tr>
      <w:tr w:rsidR="00985EAF" w:rsidRPr="009D1346" w14:paraId="4DE906A1" w14:textId="77777777" w:rsidTr="00C770D4">
        <w:tc>
          <w:tcPr>
            <w:tcW w:w="1345" w:type="dxa"/>
          </w:tcPr>
          <w:p w14:paraId="08AF5350" w14:textId="77777777" w:rsidR="00985EAF" w:rsidRPr="009D1346" w:rsidRDefault="00985EAF" w:rsidP="00A45826">
            <w:r w:rsidRPr="009D1346">
              <w:t>Option A:</w:t>
            </w:r>
          </w:p>
        </w:tc>
        <w:tc>
          <w:tcPr>
            <w:tcW w:w="8120" w:type="dxa"/>
          </w:tcPr>
          <w:p w14:paraId="491BE33A" w14:textId="77777777" w:rsidR="00985EAF" w:rsidRPr="009D1346" w:rsidRDefault="00985EAF" w:rsidP="004A7FC5">
            <w:pPr>
              <w:spacing w:before="240"/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 xml:space="preserve">Amplitude Modulation            </w:t>
            </w:r>
          </w:p>
        </w:tc>
      </w:tr>
      <w:tr w:rsidR="00985EAF" w:rsidRPr="009D1346" w14:paraId="340B09ED" w14:textId="77777777" w:rsidTr="00C770D4">
        <w:tc>
          <w:tcPr>
            <w:tcW w:w="1345" w:type="dxa"/>
          </w:tcPr>
          <w:p w14:paraId="7FB0312A" w14:textId="77777777" w:rsidR="00985EAF" w:rsidRPr="009D1346" w:rsidRDefault="00985EAF" w:rsidP="00A45826">
            <w:r w:rsidRPr="009D1346">
              <w:t>Option B:</w:t>
            </w:r>
          </w:p>
        </w:tc>
        <w:tc>
          <w:tcPr>
            <w:tcW w:w="8120" w:type="dxa"/>
          </w:tcPr>
          <w:p w14:paraId="255B20EE" w14:textId="77777777" w:rsidR="00985EAF" w:rsidRPr="009D1346" w:rsidRDefault="00985EAF" w:rsidP="004A7FC5">
            <w:pPr>
              <w:spacing w:before="240"/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Frequency Modulation</w:t>
            </w:r>
            <w:r w:rsidRPr="009D1346">
              <w:rPr>
                <w:rFonts w:ascii="Times New Roman" w:hAnsi="Times New Roman" w:cs="Times New Roman"/>
                <w:szCs w:val="24"/>
              </w:rPr>
              <w:tab/>
            </w:r>
            <w:r w:rsidRPr="009D1346">
              <w:rPr>
                <w:rFonts w:ascii="Times New Roman" w:hAnsi="Times New Roman" w:cs="Times New Roman"/>
                <w:szCs w:val="24"/>
              </w:rPr>
              <w:tab/>
            </w:r>
            <w:r w:rsidRPr="009D1346">
              <w:rPr>
                <w:rFonts w:ascii="Times New Roman" w:hAnsi="Times New Roman" w:cs="Times New Roman"/>
                <w:szCs w:val="24"/>
              </w:rPr>
              <w:tab/>
            </w:r>
            <w:r w:rsidRPr="009D1346">
              <w:rPr>
                <w:rFonts w:ascii="Times New Roman" w:hAnsi="Times New Roman" w:cs="Times New Roman"/>
                <w:szCs w:val="24"/>
              </w:rPr>
              <w:tab/>
              <w:t xml:space="preserve">          </w:t>
            </w:r>
          </w:p>
        </w:tc>
      </w:tr>
      <w:tr w:rsidR="00985EAF" w:rsidRPr="009D1346" w14:paraId="0D49D1BC" w14:textId="77777777" w:rsidTr="00C770D4">
        <w:tc>
          <w:tcPr>
            <w:tcW w:w="1345" w:type="dxa"/>
          </w:tcPr>
          <w:p w14:paraId="26889D2B" w14:textId="77777777" w:rsidR="00985EAF" w:rsidRPr="009D1346" w:rsidRDefault="00985EAF" w:rsidP="00A45826">
            <w:r w:rsidRPr="009D1346">
              <w:t>Option C:</w:t>
            </w:r>
          </w:p>
        </w:tc>
        <w:tc>
          <w:tcPr>
            <w:tcW w:w="8120" w:type="dxa"/>
          </w:tcPr>
          <w:p w14:paraId="62024CD1" w14:textId="77777777" w:rsidR="00985EAF" w:rsidRPr="009D1346" w:rsidRDefault="00985EAF" w:rsidP="00985EAF">
            <w:pPr>
              <w:spacing w:before="240"/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 xml:space="preserve"> Pulse Modulation</w:t>
            </w:r>
            <w:r w:rsidRPr="009D1346">
              <w:rPr>
                <w:rFonts w:ascii="Times New Roman" w:hAnsi="Times New Roman" w:cs="Times New Roman"/>
                <w:szCs w:val="24"/>
              </w:rPr>
              <w:tab/>
            </w:r>
            <w:r w:rsidRPr="009D1346">
              <w:rPr>
                <w:rFonts w:ascii="Times New Roman" w:hAnsi="Times New Roman" w:cs="Times New Roman"/>
                <w:szCs w:val="24"/>
              </w:rPr>
              <w:tab/>
            </w:r>
            <w:r w:rsidRPr="009D1346">
              <w:rPr>
                <w:rFonts w:ascii="Times New Roman" w:hAnsi="Times New Roman" w:cs="Times New Roman"/>
                <w:szCs w:val="24"/>
              </w:rPr>
              <w:tab/>
            </w:r>
          </w:p>
        </w:tc>
      </w:tr>
      <w:tr w:rsidR="00985EAF" w:rsidRPr="009D1346" w14:paraId="49E0ED65" w14:textId="77777777" w:rsidTr="00C770D4">
        <w:tc>
          <w:tcPr>
            <w:tcW w:w="1345" w:type="dxa"/>
          </w:tcPr>
          <w:p w14:paraId="63FFCAAC" w14:textId="77777777" w:rsidR="00985EAF" w:rsidRPr="009D1346" w:rsidRDefault="00985EAF" w:rsidP="00A45826">
            <w:r w:rsidRPr="009D1346">
              <w:t xml:space="preserve">Option D: </w:t>
            </w:r>
          </w:p>
        </w:tc>
        <w:tc>
          <w:tcPr>
            <w:tcW w:w="8120" w:type="dxa"/>
          </w:tcPr>
          <w:p w14:paraId="670F1D38" w14:textId="77777777" w:rsidR="00985EAF" w:rsidRPr="009D1346" w:rsidRDefault="00985EAF" w:rsidP="004A7FC5">
            <w:r w:rsidRPr="009D1346">
              <w:rPr>
                <w:rFonts w:ascii="Times New Roman" w:hAnsi="Times New Roman" w:cs="Times New Roman"/>
                <w:szCs w:val="24"/>
              </w:rPr>
              <w:t xml:space="preserve">Velocity Modulation </w:t>
            </w:r>
          </w:p>
        </w:tc>
      </w:tr>
      <w:tr w:rsidR="00C770D4" w:rsidRPr="009D1346" w14:paraId="54F29EEE" w14:textId="77777777" w:rsidTr="00C770D4">
        <w:tc>
          <w:tcPr>
            <w:tcW w:w="1345" w:type="dxa"/>
          </w:tcPr>
          <w:p w14:paraId="550025CA" w14:textId="77777777" w:rsidR="00C770D4" w:rsidRPr="009D1346" w:rsidRDefault="00C770D4" w:rsidP="00D3072F"/>
        </w:tc>
        <w:tc>
          <w:tcPr>
            <w:tcW w:w="8120" w:type="dxa"/>
          </w:tcPr>
          <w:p w14:paraId="01B69805" w14:textId="77777777" w:rsidR="00C770D4" w:rsidRPr="009D1346" w:rsidRDefault="00C770D4" w:rsidP="00D3072F"/>
        </w:tc>
      </w:tr>
      <w:tr w:rsidR="00985EAF" w:rsidRPr="009D1346" w14:paraId="2AD0F2FB" w14:textId="77777777" w:rsidTr="00C770D4">
        <w:tc>
          <w:tcPr>
            <w:tcW w:w="1345" w:type="dxa"/>
          </w:tcPr>
          <w:p w14:paraId="7AC7E341" w14:textId="77777777" w:rsidR="00985EAF" w:rsidRPr="009D1346" w:rsidRDefault="00985EAF" w:rsidP="00090303">
            <w:r w:rsidRPr="009D1346">
              <w:t xml:space="preserve">Q11. </w:t>
            </w:r>
          </w:p>
        </w:tc>
        <w:tc>
          <w:tcPr>
            <w:tcW w:w="8120" w:type="dxa"/>
          </w:tcPr>
          <w:p w14:paraId="616640CD" w14:textId="77777777" w:rsidR="00985EAF" w:rsidRPr="009D1346" w:rsidRDefault="00985EAF" w:rsidP="003B37CC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Most of the aircraft surveillance Radars operate in</w:t>
            </w:r>
          </w:p>
        </w:tc>
      </w:tr>
      <w:tr w:rsidR="00985EAF" w:rsidRPr="009D1346" w14:paraId="06786F93" w14:textId="77777777" w:rsidTr="00C770D4">
        <w:tc>
          <w:tcPr>
            <w:tcW w:w="1345" w:type="dxa"/>
          </w:tcPr>
          <w:p w14:paraId="2D06605A" w14:textId="77777777" w:rsidR="00985EAF" w:rsidRPr="009D1346" w:rsidRDefault="00985EAF" w:rsidP="00090303">
            <w:r w:rsidRPr="009D1346">
              <w:t>Option A:</w:t>
            </w:r>
          </w:p>
        </w:tc>
        <w:tc>
          <w:tcPr>
            <w:tcW w:w="8120" w:type="dxa"/>
          </w:tcPr>
          <w:p w14:paraId="68AB1603" w14:textId="77777777" w:rsidR="00985EAF" w:rsidRPr="009D1346" w:rsidRDefault="00985EAF" w:rsidP="003B37CC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X-band</w:t>
            </w:r>
          </w:p>
        </w:tc>
      </w:tr>
      <w:tr w:rsidR="00985EAF" w:rsidRPr="009D1346" w14:paraId="27FFD567" w14:textId="77777777" w:rsidTr="00C770D4">
        <w:tc>
          <w:tcPr>
            <w:tcW w:w="1345" w:type="dxa"/>
          </w:tcPr>
          <w:p w14:paraId="555CFEE4" w14:textId="77777777" w:rsidR="00985EAF" w:rsidRPr="009D1346" w:rsidRDefault="00985EAF" w:rsidP="00090303">
            <w:r w:rsidRPr="009D1346">
              <w:t>Option B:</w:t>
            </w:r>
          </w:p>
        </w:tc>
        <w:tc>
          <w:tcPr>
            <w:tcW w:w="8120" w:type="dxa"/>
          </w:tcPr>
          <w:p w14:paraId="6BAB5C46" w14:textId="77777777" w:rsidR="00985EAF" w:rsidRPr="009D1346" w:rsidRDefault="00985EAF" w:rsidP="003B37CC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C-band</w:t>
            </w:r>
          </w:p>
        </w:tc>
      </w:tr>
      <w:tr w:rsidR="00985EAF" w:rsidRPr="009D1346" w14:paraId="29032EE9" w14:textId="77777777" w:rsidTr="00C770D4">
        <w:tc>
          <w:tcPr>
            <w:tcW w:w="1345" w:type="dxa"/>
          </w:tcPr>
          <w:p w14:paraId="1CAAA085" w14:textId="77777777" w:rsidR="00985EAF" w:rsidRPr="009D1346" w:rsidRDefault="00985EAF" w:rsidP="00090303">
            <w:r w:rsidRPr="009D1346">
              <w:t>Option C:</w:t>
            </w:r>
          </w:p>
        </w:tc>
        <w:tc>
          <w:tcPr>
            <w:tcW w:w="8120" w:type="dxa"/>
          </w:tcPr>
          <w:p w14:paraId="58DCC876" w14:textId="77777777" w:rsidR="00985EAF" w:rsidRPr="009D1346" w:rsidRDefault="00985EAF" w:rsidP="003B37CC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L-band</w:t>
            </w:r>
          </w:p>
        </w:tc>
      </w:tr>
      <w:tr w:rsidR="00985EAF" w:rsidRPr="009D1346" w14:paraId="73521257" w14:textId="77777777" w:rsidTr="00C770D4">
        <w:tc>
          <w:tcPr>
            <w:tcW w:w="1345" w:type="dxa"/>
          </w:tcPr>
          <w:p w14:paraId="7A2B6487" w14:textId="77777777" w:rsidR="00985EAF" w:rsidRPr="009D1346" w:rsidRDefault="00985EAF" w:rsidP="00090303">
            <w:r w:rsidRPr="009D1346">
              <w:t xml:space="preserve">Option D: </w:t>
            </w:r>
          </w:p>
        </w:tc>
        <w:tc>
          <w:tcPr>
            <w:tcW w:w="8120" w:type="dxa"/>
          </w:tcPr>
          <w:p w14:paraId="6DBC7E9C" w14:textId="77777777" w:rsidR="00985EAF" w:rsidRPr="009D1346" w:rsidRDefault="00985EAF" w:rsidP="003B37CC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 xml:space="preserve">S-band </w:t>
            </w:r>
          </w:p>
        </w:tc>
      </w:tr>
      <w:tr w:rsidR="00C770D4" w:rsidRPr="009D1346" w14:paraId="3662702E" w14:textId="77777777" w:rsidTr="00C770D4">
        <w:tc>
          <w:tcPr>
            <w:tcW w:w="1345" w:type="dxa"/>
          </w:tcPr>
          <w:p w14:paraId="2E96948F" w14:textId="77777777" w:rsidR="00C770D4" w:rsidRPr="009D1346" w:rsidRDefault="00C770D4" w:rsidP="00D3072F"/>
        </w:tc>
        <w:tc>
          <w:tcPr>
            <w:tcW w:w="8120" w:type="dxa"/>
          </w:tcPr>
          <w:p w14:paraId="61CDFCA7" w14:textId="77777777" w:rsidR="00C770D4" w:rsidRPr="009D1346" w:rsidRDefault="00C770D4" w:rsidP="00D3072F"/>
        </w:tc>
      </w:tr>
      <w:tr w:rsidR="00985EAF" w:rsidRPr="009D1346" w14:paraId="73A04439" w14:textId="77777777" w:rsidTr="00C770D4">
        <w:tc>
          <w:tcPr>
            <w:tcW w:w="1345" w:type="dxa"/>
          </w:tcPr>
          <w:p w14:paraId="7976628F" w14:textId="77777777" w:rsidR="00985EAF" w:rsidRPr="009D1346" w:rsidRDefault="00985EAF" w:rsidP="00090303">
            <w:r w:rsidRPr="009D1346">
              <w:t xml:space="preserve">Q12. </w:t>
            </w:r>
          </w:p>
        </w:tc>
        <w:tc>
          <w:tcPr>
            <w:tcW w:w="8120" w:type="dxa"/>
          </w:tcPr>
          <w:p w14:paraId="4DAFFD96" w14:textId="77777777" w:rsidR="00985EAF" w:rsidRPr="009D1346" w:rsidRDefault="00985EAF" w:rsidP="00C168F4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Which of the following diode is used as a detector in a RADAR?</w:t>
            </w:r>
          </w:p>
        </w:tc>
      </w:tr>
      <w:tr w:rsidR="00985EAF" w:rsidRPr="009D1346" w14:paraId="00BA68A9" w14:textId="77777777" w:rsidTr="00C770D4">
        <w:tc>
          <w:tcPr>
            <w:tcW w:w="1345" w:type="dxa"/>
          </w:tcPr>
          <w:p w14:paraId="66662BA7" w14:textId="77777777" w:rsidR="00985EAF" w:rsidRPr="009D1346" w:rsidRDefault="00985EAF" w:rsidP="00090303">
            <w:r w:rsidRPr="009D1346">
              <w:t>Option A:</w:t>
            </w:r>
          </w:p>
        </w:tc>
        <w:tc>
          <w:tcPr>
            <w:tcW w:w="8120" w:type="dxa"/>
          </w:tcPr>
          <w:p w14:paraId="78A583B3" w14:textId="77777777" w:rsidR="00985EAF" w:rsidRPr="009D1346" w:rsidRDefault="00985EAF" w:rsidP="00C168F4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Gunn Diode</w:t>
            </w:r>
          </w:p>
        </w:tc>
      </w:tr>
      <w:tr w:rsidR="00985EAF" w:rsidRPr="009D1346" w14:paraId="66BAB1C6" w14:textId="77777777" w:rsidTr="00C770D4">
        <w:tc>
          <w:tcPr>
            <w:tcW w:w="1345" w:type="dxa"/>
          </w:tcPr>
          <w:p w14:paraId="0A4DCDFA" w14:textId="77777777" w:rsidR="00985EAF" w:rsidRPr="009D1346" w:rsidRDefault="00985EAF" w:rsidP="00090303">
            <w:r w:rsidRPr="009D1346">
              <w:t>Option B:</w:t>
            </w:r>
          </w:p>
        </w:tc>
        <w:tc>
          <w:tcPr>
            <w:tcW w:w="8120" w:type="dxa"/>
          </w:tcPr>
          <w:p w14:paraId="65E3943C" w14:textId="77777777" w:rsidR="00985EAF" w:rsidRPr="009D1346" w:rsidRDefault="00985EAF" w:rsidP="00C168F4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Schottky diode</w:t>
            </w:r>
          </w:p>
        </w:tc>
      </w:tr>
      <w:tr w:rsidR="00985EAF" w:rsidRPr="009D1346" w14:paraId="527C66A5" w14:textId="77777777" w:rsidTr="00C770D4">
        <w:tc>
          <w:tcPr>
            <w:tcW w:w="1345" w:type="dxa"/>
          </w:tcPr>
          <w:p w14:paraId="2342F7B6" w14:textId="77777777" w:rsidR="00985EAF" w:rsidRPr="009D1346" w:rsidRDefault="00985EAF" w:rsidP="00090303">
            <w:r w:rsidRPr="009D1346">
              <w:t>Option C:</w:t>
            </w:r>
          </w:p>
        </w:tc>
        <w:tc>
          <w:tcPr>
            <w:tcW w:w="8120" w:type="dxa"/>
          </w:tcPr>
          <w:p w14:paraId="5B25C17B" w14:textId="77777777" w:rsidR="00985EAF" w:rsidRPr="009D1346" w:rsidRDefault="00985EAF" w:rsidP="00C168F4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IMPATT diode</w:t>
            </w:r>
          </w:p>
        </w:tc>
      </w:tr>
      <w:tr w:rsidR="00985EAF" w:rsidRPr="009D1346" w14:paraId="48D69A42" w14:textId="77777777" w:rsidTr="00C770D4">
        <w:tc>
          <w:tcPr>
            <w:tcW w:w="1345" w:type="dxa"/>
          </w:tcPr>
          <w:p w14:paraId="097AB56A" w14:textId="77777777" w:rsidR="00985EAF" w:rsidRPr="009D1346" w:rsidRDefault="00985EAF" w:rsidP="00090303">
            <w:r w:rsidRPr="009D1346">
              <w:t>Option D:</w:t>
            </w:r>
          </w:p>
        </w:tc>
        <w:tc>
          <w:tcPr>
            <w:tcW w:w="8120" w:type="dxa"/>
          </w:tcPr>
          <w:p w14:paraId="438E6572" w14:textId="77777777" w:rsidR="00985EAF" w:rsidRPr="009D1346" w:rsidRDefault="00985EAF" w:rsidP="00C168F4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PIN diode</w:t>
            </w:r>
          </w:p>
        </w:tc>
      </w:tr>
      <w:tr w:rsidR="00C770D4" w:rsidRPr="009D1346" w14:paraId="094B14BA" w14:textId="77777777" w:rsidTr="00C770D4">
        <w:tc>
          <w:tcPr>
            <w:tcW w:w="1345" w:type="dxa"/>
          </w:tcPr>
          <w:p w14:paraId="6BE8B9A1" w14:textId="77777777" w:rsidR="00C770D4" w:rsidRPr="009D1346" w:rsidRDefault="00C770D4" w:rsidP="00D3072F"/>
        </w:tc>
        <w:tc>
          <w:tcPr>
            <w:tcW w:w="8120" w:type="dxa"/>
          </w:tcPr>
          <w:p w14:paraId="5A2645A8" w14:textId="77777777" w:rsidR="00C770D4" w:rsidRPr="009D1346" w:rsidRDefault="00C770D4" w:rsidP="00D3072F"/>
        </w:tc>
      </w:tr>
      <w:tr w:rsidR="00985EAF" w:rsidRPr="009D1346" w14:paraId="4592C270" w14:textId="77777777" w:rsidTr="00C770D4">
        <w:tc>
          <w:tcPr>
            <w:tcW w:w="1345" w:type="dxa"/>
          </w:tcPr>
          <w:p w14:paraId="2066DD1E" w14:textId="77777777" w:rsidR="00985EAF" w:rsidRPr="009D1346" w:rsidRDefault="00985EAF" w:rsidP="00090303">
            <w:r w:rsidRPr="009D1346">
              <w:t>Q13.</w:t>
            </w:r>
          </w:p>
        </w:tc>
        <w:tc>
          <w:tcPr>
            <w:tcW w:w="8120" w:type="dxa"/>
          </w:tcPr>
          <w:p w14:paraId="253D8E8F" w14:textId="77777777" w:rsidR="00985EAF" w:rsidRPr="009D1346" w:rsidRDefault="00985EAF" w:rsidP="008E4979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The term RADAR stands for</w:t>
            </w:r>
          </w:p>
        </w:tc>
      </w:tr>
      <w:tr w:rsidR="00985EAF" w:rsidRPr="009D1346" w14:paraId="0101068A" w14:textId="77777777" w:rsidTr="00C770D4">
        <w:tc>
          <w:tcPr>
            <w:tcW w:w="1345" w:type="dxa"/>
          </w:tcPr>
          <w:p w14:paraId="2A3A2F43" w14:textId="77777777" w:rsidR="00985EAF" w:rsidRPr="009D1346" w:rsidRDefault="00985EAF" w:rsidP="00090303">
            <w:r w:rsidRPr="009D1346">
              <w:t>Option A:</w:t>
            </w:r>
          </w:p>
        </w:tc>
        <w:tc>
          <w:tcPr>
            <w:tcW w:w="8120" w:type="dxa"/>
          </w:tcPr>
          <w:p w14:paraId="1533D863" w14:textId="77777777" w:rsidR="00985EAF" w:rsidRPr="009D1346" w:rsidRDefault="00985EAF" w:rsidP="008E4979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Radio direction and reflection</w:t>
            </w:r>
          </w:p>
        </w:tc>
      </w:tr>
      <w:tr w:rsidR="00985EAF" w:rsidRPr="009D1346" w14:paraId="00BAE41A" w14:textId="77777777" w:rsidTr="00C770D4">
        <w:tc>
          <w:tcPr>
            <w:tcW w:w="1345" w:type="dxa"/>
          </w:tcPr>
          <w:p w14:paraId="1F6494EE" w14:textId="77777777" w:rsidR="00985EAF" w:rsidRPr="009D1346" w:rsidRDefault="00985EAF" w:rsidP="00090303">
            <w:r w:rsidRPr="009D1346">
              <w:t>Option B:</w:t>
            </w:r>
          </w:p>
        </w:tc>
        <w:tc>
          <w:tcPr>
            <w:tcW w:w="8120" w:type="dxa"/>
          </w:tcPr>
          <w:p w14:paraId="70B23C29" w14:textId="77777777" w:rsidR="00985EAF" w:rsidRPr="009D1346" w:rsidRDefault="00985EAF" w:rsidP="008E4979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Radio waves dispatching and receiving</w:t>
            </w:r>
          </w:p>
        </w:tc>
      </w:tr>
      <w:tr w:rsidR="00985EAF" w:rsidRPr="009D1346" w14:paraId="04B55E5C" w14:textId="77777777" w:rsidTr="00C770D4">
        <w:tc>
          <w:tcPr>
            <w:tcW w:w="1345" w:type="dxa"/>
          </w:tcPr>
          <w:p w14:paraId="1CCD643B" w14:textId="77777777" w:rsidR="00985EAF" w:rsidRPr="009D1346" w:rsidRDefault="00985EAF" w:rsidP="00090303">
            <w:r w:rsidRPr="009D1346">
              <w:t>Option C:</w:t>
            </w:r>
          </w:p>
        </w:tc>
        <w:tc>
          <w:tcPr>
            <w:tcW w:w="8120" w:type="dxa"/>
          </w:tcPr>
          <w:p w14:paraId="0E8AFA6A" w14:textId="77777777" w:rsidR="00985EAF" w:rsidRPr="009D1346" w:rsidRDefault="00985EAF" w:rsidP="008E4979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Random detection and re-radiation</w:t>
            </w:r>
          </w:p>
        </w:tc>
      </w:tr>
      <w:tr w:rsidR="00985EAF" w:rsidRPr="009D1346" w14:paraId="43DAE181" w14:textId="77777777" w:rsidTr="00C770D4">
        <w:tc>
          <w:tcPr>
            <w:tcW w:w="1345" w:type="dxa"/>
          </w:tcPr>
          <w:p w14:paraId="3CF1A0D6" w14:textId="77777777" w:rsidR="00985EAF" w:rsidRPr="009D1346" w:rsidRDefault="00985EAF" w:rsidP="00090303">
            <w:r w:rsidRPr="009D1346">
              <w:t xml:space="preserve">Option D: </w:t>
            </w:r>
          </w:p>
        </w:tc>
        <w:tc>
          <w:tcPr>
            <w:tcW w:w="8120" w:type="dxa"/>
          </w:tcPr>
          <w:p w14:paraId="1CB416C9" w14:textId="77777777" w:rsidR="00985EAF" w:rsidRPr="009D1346" w:rsidRDefault="00985EAF" w:rsidP="008E4979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Radio detection and ranging</w:t>
            </w:r>
          </w:p>
        </w:tc>
      </w:tr>
      <w:tr w:rsidR="00C770D4" w:rsidRPr="009D1346" w14:paraId="55AEA41C" w14:textId="77777777" w:rsidTr="00C770D4">
        <w:tc>
          <w:tcPr>
            <w:tcW w:w="1345" w:type="dxa"/>
          </w:tcPr>
          <w:p w14:paraId="3F09EC74" w14:textId="77777777" w:rsidR="00C770D4" w:rsidRPr="009D1346" w:rsidRDefault="00C770D4" w:rsidP="00D3072F"/>
        </w:tc>
        <w:tc>
          <w:tcPr>
            <w:tcW w:w="8120" w:type="dxa"/>
          </w:tcPr>
          <w:p w14:paraId="7AC0E8C4" w14:textId="77777777" w:rsidR="00C770D4" w:rsidRPr="009D1346" w:rsidRDefault="00C770D4" w:rsidP="00D3072F"/>
        </w:tc>
      </w:tr>
      <w:tr w:rsidR="00985EAF" w:rsidRPr="009D1346" w14:paraId="2D40619A" w14:textId="77777777" w:rsidTr="00C770D4">
        <w:tc>
          <w:tcPr>
            <w:tcW w:w="1345" w:type="dxa"/>
          </w:tcPr>
          <w:p w14:paraId="27DA9838" w14:textId="77777777" w:rsidR="00985EAF" w:rsidRPr="009D1346" w:rsidRDefault="00985EAF" w:rsidP="00090303">
            <w:r w:rsidRPr="009D1346">
              <w:t xml:space="preserve">Q14. </w:t>
            </w:r>
          </w:p>
        </w:tc>
        <w:tc>
          <w:tcPr>
            <w:tcW w:w="8120" w:type="dxa"/>
          </w:tcPr>
          <w:p w14:paraId="080E7237" w14:textId="77777777" w:rsidR="00985EAF" w:rsidRPr="009D1346" w:rsidRDefault="00985EAF" w:rsidP="00876BED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The best system for tracking a target after it has been acquired is</w:t>
            </w:r>
          </w:p>
        </w:tc>
      </w:tr>
      <w:tr w:rsidR="00985EAF" w:rsidRPr="009D1346" w14:paraId="6BC31D83" w14:textId="77777777" w:rsidTr="00C770D4">
        <w:tc>
          <w:tcPr>
            <w:tcW w:w="1345" w:type="dxa"/>
          </w:tcPr>
          <w:p w14:paraId="19ED1E93" w14:textId="77777777" w:rsidR="00985EAF" w:rsidRPr="009D1346" w:rsidRDefault="00985EAF" w:rsidP="00090303">
            <w:r w:rsidRPr="009D1346">
              <w:t>Option A:</w:t>
            </w:r>
          </w:p>
        </w:tc>
        <w:tc>
          <w:tcPr>
            <w:tcW w:w="8120" w:type="dxa"/>
          </w:tcPr>
          <w:p w14:paraId="38BAA7C6" w14:textId="77777777" w:rsidR="00985EAF" w:rsidRPr="009D1346" w:rsidRDefault="00985EAF" w:rsidP="00876BED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helical</w:t>
            </w:r>
          </w:p>
        </w:tc>
      </w:tr>
      <w:tr w:rsidR="00985EAF" w:rsidRPr="009D1346" w14:paraId="0DDC7336" w14:textId="77777777" w:rsidTr="00C770D4">
        <w:tc>
          <w:tcPr>
            <w:tcW w:w="1345" w:type="dxa"/>
          </w:tcPr>
          <w:p w14:paraId="3750087A" w14:textId="77777777" w:rsidR="00985EAF" w:rsidRPr="009D1346" w:rsidRDefault="00985EAF" w:rsidP="00090303">
            <w:r w:rsidRPr="009D1346">
              <w:t>Option B:</w:t>
            </w:r>
          </w:p>
        </w:tc>
        <w:tc>
          <w:tcPr>
            <w:tcW w:w="8120" w:type="dxa"/>
          </w:tcPr>
          <w:p w14:paraId="1461FABA" w14:textId="77777777" w:rsidR="00985EAF" w:rsidRPr="009D1346" w:rsidRDefault="00985EAF" w:rsidP="00876BED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nodding</w:t>
            </w:r>
          </w:p>
        </w:tc>
      </w:tr>
      <w:tr w:rsidR="00985EAF" w:rsidRPr="009D1346" w14:paraId="12A7CB29" w14:textId="77777777" w:rsidTr="00C770D4">
        <w:tc>
          <w:tcPr>
            <w:tcW w:w="1345" w:type="dxa"/>
          </w:tcPr>
          <w:p w14:paraId="5D3C9696" w14:textId="77777777" w:rsidR="00985EAF" w:rsidRPr="009D1346" w:rsidRDefault="00985EAF" w:rsidP="00090303">
            <w:r w:rsidRPr="009D1346">
              <w:t>Option C:</w:t>
            </w:r>
          </w:p>
        </w:tc>
        <w:tc>
          <w:tcPr>
            <w:tcW w:w="8120" w:type="dxa"/>
          </w:tcPr>
          <w:p w14:paraId="7869ECA1" w14:textId="77777777" w:rsidR="00985EAF" w:rsidRPr="009D1346" w:rsidRDefault="00985EAF" w:rsidP="00876BED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conical</w:t>
            </w:r>
          </w:p>
        </w:tc>
      </w:tr>
      <w:tr w:rsidR="00985EAF" w:rsidRPr="009D1346" w14:paraId="7446ED7F" w14:textId="77777777" w:rsidTr="00C770D4">
        <w:tc>
          <w:tcPr>
            <w:tcW w:w="1345" w:type="dxa"/>
          </w:tcPr>
          <w:p w14:paraId="4A29A24F" w14:textId="77777777" w:rsidR="00985EAF" w:rsidRPr="009D1346" w:rsidRDefault="00985EAF" w:rsidP="00090303">
            <w:r w:rsidRPr="009D1346">
              <w:lastRenderedPageBreak/>
              <w:t xml:space="preserve">Option D: </w:t>
            </w:r>
          </w:p>
        </w:tc>
        <w:tc>
          <w:tcPr>
            <w:tcW w:w="8120" w:type="dxa"/>
          </w:tcPr>
          <w:p w14:paraId="3A44964D" w14:textId="77777777" w:rsidR="00985EAF" w:rsidRPr="009D1346" w:rsidRDefault="00985EAF" w:rsidP="00876BED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proofErr w:type="spellStart"/>
            <w:r w:rsidRPr="009D1346">
              <w:rPr>
                <w:rFonts w:ascii="Times New Roman" w:hAnsi="Times New Roman" w:cs="Times New Roman"/>
                <w:szCs w:val="24"/>
              </w:rPr>
              <w:t>monopulse</w:t>
            </w:r>
            <w:proofErr w:type="spellEnd"/>
          </w:p>
        </w:tc>
      </w:tr>
      <w:tr w:rsidR="00C770D4" w:rsidRPr="009D1346" w14:paraId="5CF0C409" w14:textId="77777777" w:rsidTr="00C770D4">
        <w:tc>
          <w:tcPr>
            <w:tcW w:w="1345" w:type="dxa"/>
          </w:tcPr>
          <w:p w14:paraId="6012260F" w14:textId="77777777" w:rsidR="00C770D4" w:rsidRPr="009D1346" w:rsidRDefault="00C770D4" w:rsidP="00D3072F"/>
        </w:tc>
        <w:tc>
          <w:tcPr>
            <w:tcW w:w="8120" w:type="dxa"/>
          </w:tcPr>
          <w:p w14:paraId="334AF048" w14:textId="77777777" w:rsidR="00C770D4" w:rsidRPr="009D1346" w:rsidRDefault="00C770D4" w:rsidP="00D3072F"/>
        </w:tc>
      </w:tr>
      <w:tr w:rsidR="00985EAF" w:rsidRPr="009D1346" w14:paraId="3D2EDC64" w14:textId="77777777" w:rsidTr="00C770D4">
        <w:tc>
          <w:tcPr>
            <w:tcW w:w="1345" w:type="dxa"/>
          </w:tcPr>
          <w:p w14:paraId="1B9D6ADC" w14:textId="77777777" w:rsidR="00985EAF" w:rsidRPr="009D1346" w:rsidRDefault="00985EAF" w:rsidP="00090303">
            <w:r w:rsidRPr="009D1346">
              <w:t>Q15.</w:t>
            </w:r>
          </w:p>
        </w:tc>
        <w:tc>
          <w:tcPr>
            <w:tcW w:w="8120" w:type="dxa"/>
          </w:tcPr>
          <w:p w14:paraId="01192862" w14:textId="0584BC00" w:rsidR="00985EAF" w:rsidRPr="009D1346" w:rsidRDefault="00985EAF" w:rsidP="008525BD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 xml:space="preserve">In radar reception, the term </w:t>
            </w:r>
            <w:proofErr w:type="gramStart"/>
            <w:r w:rsidRPr="009D1346">
              <w:rPr>
                <w:rFonts w:ascii="Times New Roman" w:hAnsi="Times New Roman" w:cs="Times New Roman"/>
                <w:szCs w:val="24"/>
              </w:rPr>
              <w:t>r</w:t>
            </w:r>
            <w:r w:rsidR="003D3439">
              <w:rPr>
                <w:rFonts w:ascii="Times New Roman" w:hAnsi="Times New Roman" w:cs="Times New Roman"/>
                <w:szCs w:val="24"/>
              </w:rPr>
              <w:t>e</w:t>
            </w:r>
            <w:r w:rsidRPr="009D1346">
              <w:rPr>
                <w:rFonts w:ascii="Times New Roman" w:hAnsi="Times New Roman" w:cs="Times New Roman"/>
                <w:szCs w:val="24"/>
              </w:rPr>
              <w:t>trace</w:t>
            </w:r>
            <w:proofErr w:type="gramEnd"/>
            <w:r w:rsidRPr="009D1346">
              <w:rPr>
                <w:rFonts w:ascii="Times New Roman" w:hAnsi="Times New Roman" w:cs="Times New Roman"/>
                <w:szCs w:val="24"/>
              </w:rPr>
              <w:t>' is used in connected with</w:t>
            </w:r>
          </w:p>
        </w:tc>
      </w:tr>
      <w:tr w:rsidR="00985EAF" w:rsidRPr="009D1346" w14:paraId="5C85D776" w14:textId="77777777" w:rsidTr="00C770D4">
        <w:tc>
          <w:tcPr>
            <w:tcW w:w="1345" w:type="dxa"/>
          </w:tcPr>
          <w:p w14:paraId="49C9C949" w14:textId="77777777" w:rsidR="00985EAF" w:rsidRPr="009D1346" w:rsidRDefault="00985EAF" w:rsidP="00090303">
            <w:r w:rsidRPr="009D1346">
              <w:t>Option A:</w:t>
            </w:r>
          </w:p>
        </w:tc>
        <w:tc>
          <w:tcPr>
            <w:tcW w:w="8120" w:type="dxa"/>
          </w:tcPr>
          <w:p w14:paraId="5D3BDC78" w14:textId="6A29534A" w:rsidR="00985EAF" w:rsidRPr="009D1346" w:rsidRDefault="003D3439" w:rsidP="008525BD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M</w:t>
            </w:r>
            <w:r w:rsidR="00985EAF" w:rsidRPr="009D1346">
              <w:rPr>
                <w:rFonts w:ascii="Times New Roman" w:hAnsi="Times New Roman" w:cs="Times New Roman"/>
                <w:szCs w:val="24"/>
              </w:rPr>
              <w:t>odulator</w:t>
            </w:r>
          </w:p>
        </w:tc>
      </w:tr>
      <w:tr w:rsidR="00985EAF" w:rsidRPr="009D1346" w14:paraId="1009D662" w14:textId="77777777" w:rsidTr="00C770D4">
        <w:tc>
          <w:tcPr>
            <w:tcW w:w="1345" w:type="dxa"/>
          </w:tcPr>
          <w:p w14:paraId="15A7AAFA" w14:textId="77777777" w:rsidR="00985EAF" w:rsidRPr="009D1346" w:rsidRDefault="00985EAF" w:rsidP="00090303">
            <w:r w:rsidRPr="009D1346">
              <w:t>Option B:</w:t>
            </w:r>
          </w:p>
        </w:tc>
        <w:tc>
          <w:tcPr>
            <w:tcW w:w="8120" w:type="dxa"/>
          </w:tcPr>
          <w:p w14:paraId="5C56FBE1" w14:textId="4F8F0831" w:rsidR="00985EAF" w:rsidRPr="009D1346" w:rsidRDefault="003D3439" w:rsidP="008525BD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D</w:t>
            </w:r>
            <w:r w:rsidR="00985EAF" w:rsidRPr="009D1346">
              <w:rPr>
                <w:rFonts w:ascii="Times New Roman" w:hAnsi="Times New Roman" w:cs="Times New Roman"/>
                <w:szCs w:val="24"/>
              </w:rPr>
              <w:t>uplexer</w:t>
            </w:r>
          </w:p>
        </w:tc>
      </w:tr>
      <w:tr w:rsidR="00985EAF" w:rsidRPr="009D1346" w14:paraId="2E8CC97F" w14:textId="77777777" w:rsidTr="00C770D4">
        <w:tc>
          <w:tcPr>
            <w:tcW w:w="1345" w:type="dxa"/>
          </w:tcPr>
          <w:p w14:paraId="647239CD" w14:textId="77777777" w:rsidR="00985EAF" w:rsidRPr="009D1346" w:rsidRDefault="00985EAF" w:rsidP="00090303">
            <w:r w:rsidRPr="009D1346">
              <w:t>Option C:</w:t>
            </w:r>
          </w:p>
        </w:tc>
        <w:tc>
          <w:tcPr>
            <w:tcW w:w="8120" w:type="dxa"/>
          </w:tcPr>
          <w:p w14:paraId="0D206343" w14:textId="77777777" w:rsidR="00985EAF" w:rsidRPr="009D1346" w:rsidRDefault="00985EAF" w:rsidP="008525BD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pulse characteristics</w:t>
            </w:r>
          </w:p>
        </w:tc>
      </w:tr>
      <w:tr w:rsidR="008C0914" w:rsidRPr="009D1346" w14:paraId="0EB983A6" w14:textId="77777777" w:rsidTr="00C770D4">
        <w:tc>
          <w:tcPr>
            <w:tcW w:w="1345" w:type="dxa"/>
          </w:tcPr>
          <w:p w14:paraId="6A1AE3E7" w14:textId="77777777" w:rsidR="008C0914" w:rsidRPr="009D1346" w:rsidRDefault="008C0914" w:rsidP="00090303">
            <w:r w:rsidRPr="009D1346">
              <w:t xml:space="preserve">Option D: </w:t>
            </w:r>
          </w:p>
        </w:tc>
        <w:tc>
          <w:tcPr>
            <w:tcW w:w="8120" w:type="dxa"/>
          </w:tcPr>
          <w:p w14:paraId="24A5FBCC" w14:textId="77777777" w:rsidR="008C0914" w:rsidRPr="009D1346" w:rsidRDefault="00985EAF" w:rsidP="00BC0A6F">
            <w:r w:rsidRPr="009D1346">
              <w:t>receiver bandwidth</w:t>
            </w:r>
          </w:p>
        </w:tc>
      </w:tr>
      <w:tr w:rsidR="00C770D4" w:rsidRPr="009D1346" w14:paraId="396EAB70" w14:textId="77777777" w:rsidTr="00C770D4">
        <w:tc>
          <w:tcPr>
            <w:tcW w:w="1345" w:type="dxa"/>
          </w:tcPr>
          <w:p w14:paraId="7DFC362B" w14:textId="77777777" w:rsidR="00C770D4" w:rsidRPr="009D1346" w:rsidRDefault="00C770D4" w:rsidP="00D3072F"/>
        </w:tc>
        <w:tc>
          <w:tcPr>
            <w:tcW w:w="8120" w:type="dxa"/>
          </w:tcPr>
          <w:p w14:paraId="4FB6F8AC" w14:textId="77777777" w:rsidR="00C770D4" w:rsidRPr="009D1346" w:rsidRDefault="00C770D4" w:rsidP="00D3072F"/>
        </w:tc>
      </w:tr>
      <w:tr w:rsidR="00985EAF" w:rsidRPr="009D1346" w14:paraId="0E7ACA59" w14:textId="77777777" w:rsidTr="00C770D4">
        <w:tc>
          <w:tcPr>
            <w:tcW w:w="1345" w:type="dxa"/>
          </w:tcPr>
          <w:p w14:paraId="65B3B011" w14:textId="77777777" w:rsidR="00985EAF" w:rsidRPr="009D1346" w:rsidRDefault="00985EAF" w:rsidP="00090303">
            <w:r w:rsidRPr="009D1346">
              <w:t xml:space="preserve">Q16. </w:t>
            </w:r>
          </w:p>
        </w:tc>
        <w:tc>
          <w:tcPr>
            <w:tcW w:w="8120" w:type="dxa"/>
          </w:tcPr>
          <w:p w14:paraId="397667D9" w14:textId="77777777" w:rsidR="00985EAF" w:rsidRPr="009D1346" w:rsidRDefault="00985EAF" w:rsidP="005F2F9F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A major challenge in designing a radiometer is:</w:t>
            </w:r>
          </w:p>
        </w:tc>
      </w:tr>
      <w:tr w:rsidR="00985EAF" w:rsidRPr="009D1346" w14:paraId="72945DC8" w14:textId="77777777" w:rsidTr="00C770D4">
        <w:tc>
          <w:tcPr>
            <w:tcW w:w="1345" w:type="dxa"/>
          </w:tcPr>
          <w:p w14:paraId="17B17BFF" w14:textId="77777777" w:rsidR="00985EAF" w:rsidRPr="009D1346" w:rsidRDefault="00985EAF" w:rsidP="00090303">
            <w:r w:rsidRPr="009D1346">
              <w:t>Option A:</w:t>
            </w:r>
          </w:p>
        </w:tc>
        <w:tc>
          <w:tcPr>
            <w:tcW w:w="8120" w:type="dxa"/>
          </w:tcPr>
          <w:p w14:paraId="0EEE99F1" w14:textId="77777777" w:rsidR="00985EAF" w:rsidRPr="009D1346" w:rsidRDefault="00985EAF" w:rsidP="005F2F9F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Design complexity</w:t>
            </w:r>
          </w:p>
        </w:tc>
      </w:tr>
      <w:tr w:rsidR="00985EAF" w:rsidRPr="009D1346" w14:paraId="03C33B70" w14:textId="77777777" w:rsidTr="00C770D4">
        <w:tc>
          <w:tcPr>
            <w:tcW w:w="1345" w:type="dxa"/>
          </w:tcPr>
          <w:p w14:paraId="40DEBA71" w14:textId="77777777" w:rsidR="00985EAF" w:rsidRPr="009D1346" w:rsidRDefault="00985EAF" w:rsidP="00090303">
            <w:r w:rsidRPr="009D1346">
              <w:t>Option B:</w:t>
            </w:r>
          </w:p>
        </w:tc>
        <w:tc>
          <w:tcPr>
            <w:tcW w:w="8120" w:type="dxa"/>
          </w:tcPr>
          <w:p w14:paraId="3BA35366" w14:textId="77777777" w:rsidR="00985EAF" w:rsidRPr="009D1346" w:rsidRDefault="00985EAF" w:rsidP="005F2F9F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High cost</w:t>
            </w:r>
          </w:p>
        </w:tc>
      </w:tr>
      <w:tr w:rsidR="00985EAF" w:rsidRPr="009D1346" w14:paraId="21EF1DF1" w14:textId="77777777" w:rsidTr="00C770D4">
        <w:tc>
          <w:tcPr>
            <w:tcW w:w="1345" w:type="dxa"/>
          </w:tcPr>
          <w:p w14:paraId="73CBE0D2" w14:textId="77777777" w:rsidR="00985EAF" w:rsidRPr="009D1346" w:rsidRDefault="00985EAF" w:rsidP="00090303">
            <w:r w:rsidRPr="009D1346">
              <w:t>Option C:</w:t>
            </w:r>
          </w:p>
        </w:tc>
        <w:tc>
          <w:tcPr>
            <w:tcW w:w="8120" w:type="dxa"/>
          </w:tcPr>
          <w:p w14:paraId="6F7CCDC6" w14:textId="77777777" w:rsidR="00985EAF" w:rsidRPr="009D1346" w:rsidRDefault="00985EAF" w:rsidP="005F2F9F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Requirement of highly sensitive receivers</w:t>
            </w:r>
          </w:p>
        </w:tc>
      </w:tr>
      <w:tr w:rsidR="00985EAF" w:rsidRPr="009D1346" w14:paraId="3989DBD7" w14:textId="77777777" w:rsidTr="00C770D4">
        <w:tc>
          <w:tcPr>
            <w:tcW w:w="1345" w:type="dxa"/>
          </w:tcPr>
          <w:p w14:paraId="6D5C6783" w14:textId="77777777" w:rsidR="00985EAF" w:rsidRPr="009D1346" w:rsidRDefault="00985EAF" w:rsidP="00090303">
            <w:r w:rsidRPr="009D1346">
              <w:t xml:space="preserve">Option D: </w:t>
            </w:r>
          </w:p>
        </w:tc>
        <w:tc>
          <w:tcPr>
            <w:tcW w:w="8120" w:type="dxa"/>
          </w:tcPr>
          <w:p w14:paraId="0CFBF8F1" w14:textId="77777777" w:rsidR="00985EAF" w:rsidRPr="009D1346" w:rsidRDefault="00985EAF" w:rsidP="005F2F9F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frequency</w:t>
            </w:r>
          </w:p>
        </w:tc>
      </w:tr>
      <w:tr w:rsidR="00C770D4" w:rsidRPr="009D1346" w14:paraId="543A1D20" w14:textId="77777777" w:rsidTr="00C770D4">
        <w:tc>
          <w:tcPr>
            <w:tcW w:w="1345" w:type="dxa"/>
          </w:tcPr>
          <w:p w14:paraId="78C399F9" w14:textId="77777777" w:rsidR="00C770D4" w:rsidRPr="009D1346" w:rsidRDefault="00C770D4" w:rsidP="00D3072F"/>
        </w:tc>
        <w:tc>
          <w:tcPr>
            <w:tcW w:w="8120" w:type="dxa"/>
          </w:tcPr>
          <w:p w14:paraId="02F6E19E" w14:textId="77777777" w:rsidR="00C770D4" w:rsidRPr="009D1346" w:rsidRDefault="00C770D4" w:rsidP="00D3072F"/>
        </w:tc>
      </w:tr>
      <w:tr w:rsidR="00985EAF" w:rsidRPr="009D1346" w14:paraId="64BE273E" w14:textId="77777777" w:rsidTr="00C770D4">
        <w:tc>
          <w:tcPr>
            <w:tcW w:w="1345" w:type="dxa"/>
          </w:tcPr>
          <w:p w14:paraId="547C2D57" w14:textId="77777777" w:rsidR="00985EAF" w:rsidRPr="009D1346" w:rsidRDefault="00985EAF" w:rsidP="00090303">
            <w:r w:rsidRPr="009D1346">
              <w:t>Q17.</w:t>
            </w:r>
          </w:p>
        </w:tc>
        <w:tc>
          <w:tcPr>
            <w:tcW w:w="8120" w:type="dxa"/>
          </w:tcPr>
          <w:p w14:paraId="3AE455D9" w14:textId="77777777" w:rsidR="00985EAF" w:rsidRPr="009D1346" w:rsidRDefault="00985EAF" w:rsidP="00E91B05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The system bandwidth of a total power radiometer is determined by the:</w:t>
            </w:r>
          </w:p>
        </w:tc>
      </w:tr>
      <w:tr w:rsidR="00985EAF" w:rsidRPr="009D1346" w14:paraId="4738B7EF" w14:textId="77777777" w:rsidTr="00C770D4">
        <w:tc>
          <w:tcPr>
            <w:tcW w:w="1345" w:type="dxa"/>
          </w:tcPr>
          <w:p w14:paraId="6DF46550" w14:textId="77777777" w:rsidR="00985EAF" w:rsidRPr="009D1346" w:rsidRDefault="00985EAF" w:rsidP="00090303">
            <w:r w:rsidRPr="009D1346">
              <w:t>Option A:</w:t>
            </w:r>
          </w:p>
        </w:tc>
        <w:tc>
          <w:tcPr>
            <w:tcW w:w="8120" w:type="dxa"/>
          </w:tcPr>
          <w:p w14:paraId="53DFAE90" w14:textId="77777777" w:rsidR="00985EAF" w:rsidRPr="009D1346" w:rsidRDefault="00985EAF" w:rsidP="00E91B05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RF amplifier</w:t>
            </w:r>
          </w:p>
        </w:tc>
      </w:tr>
      <w:tr w:rsidR="00985EAF" w:rsidRPr="009D1346" w14:paraId="015E9DE5" w14:textId="77777777" w:rsidTr="00C770D4">
        <w:tc>
          <w:tcPr>
            <w:tcW w:w="1345" w:type="dxa"/>
          </w:tcPr>
          <w:p w14:paraId="65F51BB2" w14:textId="77777777" w:rsidR="00985EAF" w:rsidRPr="009D1346" w:rsidRDefault="00985EAF" w:rsidP="00090303">
            <w:r w:rsidRPr="009D1346">
              <w:t>Option B:</w:t>
            </w:r>
          </w:p>
        </w:tc>
        <w:tc>
          <w:tcPr>
            <w:tcW w:w="8120" w:type="dxa"/>
          </w:tcPr>
          <w:p w14:paraId="07346DA2" w14:textId="77777777" w:rsidR="00985EAF" w:rsidRPr="009D1346" w:rsidRDefault="00985EAF" w:rsidP="00E91B05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Local oscillator</w:t>
            </w:r>
          </w:p>
        </w:tc>
      </w:tr>
      <w:tr w:rsidR="00985EAF" w:rsidRPr="009D1346" w14:paraId="6F63F454" w14:textId="77777777" w:rsidTr="00C770D4">
        <w:tc>
          <w:tcPr>
            <w:tcW w:w="1345" w:type="dxa"/>
          </w:tcPr>
          <w:p w14:paraId="25DC1CF4" w14:textId="77777777" w:rsidR="00985EAF" w:rsidRPr="009D1346" w:rsidRDefault="00985EAF" w:rsidP="00090303">
            <w:r w:rsidRPr="009D1346">
              <w:t>Option C:</w:t>
            </w:r>
          </w:p>
        </w:tc>
        <w:tc>
          <w:tcPr>
            <w:tcW w:w="8120" w:type="dxa"/>
          </w:tcPr>
          <w:p w14:paraId="084F906A" w14:textId="77777777" w:rsidR="00985EAF" w:rsidRPr="009D1346" w:rsidRDefault="00985EAF" w:rsidP="00E91B05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IF filter</w:t>
            </w:r>
          </w:p>
        </w:tc>
      </w:tr>
      <w:tr w:rsidR="00985EAF" w:rsidRPr="009D1346" w14:paraId="2519084A" w14:textId="77777777" w:rsidTr="00C770D4">
        <w:tc>
          <w:tcPr>
            <w:tcW w:w="1345" w:type="dxa"/>
          </w:tcPr>
          <w:p w14:paraId="68A13D73" w14:textId="77777777" w:rsidR="00985EAF" w:rsidRPr="009D1346" w:rsidRDefault="00985EAF" w:rsidP="00090303">
            <w:r w:rsidRPr="009D1346">
              <w:t>Option D:</w:t>
            </w:r>
          </w:p>
        </w:tc>
        <w:tc>
          <w:tcPr>
            <w:tcW w:w="8120" w:type="dxa"/>
          </w:tcPr>
          <w:p w14:paraId="0CBF61D6" w14:textId="77777777" w:rsidR="00985EAF" w:rsidRPr="009D1346" w:rsidRDefault="00985EAF" w:rsidP="00E91B05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IF amplifier</w:t>
            </w:r>
          </w:p>
        </w:tc>
      </w:tr>
      <w:tr w:rsidR="00C770D4" w:rsidRPr="009D1346" w14:paraId="18B3671F" w14:textId="77777777" w:rsidTr="00C770D4">
        <w:tc>
          <w:tcPr>
            <w:tcW w:w="1345" w:type="dxa"/>
          </w:tcPr>
          <w:p w14:paraId="4C5FC58A" w14:textId="77777777" w:rsidR="00C770D4" w:rsidRPr="009D1346" w:rsidRDefault="00C770D4" w:rsidP="00D3072F"/>
        </w:tc>
        <w:tc>
          <w:tcPr>
            <w:tcW w:w="8120" w:type="dxa"/>
          </w:tcPr>
          <w:p w14:paraId="112A23FD" w14:textId="77777777" w:rsidR="00C770D4" w:rsidRPr="009D1346" w:rsidRDefault="00C770D4" w:rsidP="00D3072F"/>
        </w:tc>
      </w:tr>
      <w:tr w:rsidR="00985EAF" w:rsidRPr="009D1346" w14:paraId="55BA8C39" w14:textId="77777777" w:rsidTr="00C770D4">
        <w:tc>
          <w:tcPr>
            <w:tcW w:w="1345" w:type="dxa"/>
          </w:tcPr>
          <w:p w14:paraId="3587CB4E" w14:textId="77777777" w:rsidR="00985EAF" w:rsidRPr="009D1346" w:rsidRDefault="00985EAF" w:rsidP="00090303">
            <w:r w:rsidRPr="009D1346">
              <w:t>Q18.</w:t>
            </w:r>
          </w:p>
        </w:tc>
        <w:tc>
          <w:tcPr>
            <w:tcW w:w="8120" w:type="dxa"/>
          </w:tcPr>
          <w:p w14:paraId="358F4E45" w14:textId="77777777" w:rsidR="00985EAF" w:rsidRPr="009D1346" w:rsidRDefault="00985EAF" w:rsidP="00A2385F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The dominant factor affecting the accuracy of the total power radiometer is the variation of __________</w:t>
            </w:r>
          </w:p>
        </w:tc>
      </w:tr>
      <w:tr w:rsidR="00985EAF" w:rsidRPr="009D1346" w14:paraId="37995C87" w14:textId="77777777" w:rsidTr="00C770D4">
        <w:tc>
          <w:tcPr>
            <w:tcW w:w="1345" w:type="dxa"/>
          </w:tcPr>
          <w:p w14:paraId="70A25AC5" w14:textId="77777777" w:rsidR="00985EAF" w:rsidRPr="009D1346" w:rsidRDefault="00985EAF" w:rsidP="00090303">
            <w:r w:rsidRPr="009D1346">
              <w:t>Option A:</w:t>
            </w:r>
          </w:p>
        </w:tc>
        <w:tc>
          <w:tcPr>
            <w:tcW w:w="8120" w:type="dxa"/>
          </w:tcPr>
          <w:p w14:paraId="1F811F45" w14:textId="77777777" w:rsidR="00985EAF" w:rsidRPr="009D1346" w:rsidRDefault="00985EAF" w:rsidP="00A2385F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Gain in the overall system</w:t>
            </w:r>
          </w:p>
        </w:tc>
      </w:tr>
      <w:tr w:rsidR="00985EAF" w:rsidRPr="009D1346" w14:paraId="31EFFFDF" w14:textId="77777777" w:rsidTr="00C770D4">
        <w:tc>
          <w:tcPr>
            <w:tcW w:w="1345" w:type="dxa"/>
          </w:tcPr>
          <w:p w14:paraId="117F854E" w14:textId="77777777" w:rsidR="00985EAF" w:rsidRPr="009D1346" w:rsidRDefault="00985EAF" w:rsidP="00090303">
            <w:r w:rsidRPr="009D1346">
              <w:t>Option B:</w:t>
            </w:r>
          </w:p>
        </w:tc>
        <w:tc>
          <w:tcPr>
            <w:tcW w:w="8120" w:type="dxa"/>
          </w:tcPr>
          <w:p w14:paraId="6429C824" w14:textId="77777777" w:rsidR="00985EAF" w:rsidRPr="009D1346" w:rsidRDefault="00985EAF" w:rsidP="00A2385F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The feedback circuit</w:t>
            </w:r>
          </w:p>
        </w:tc>
      </w:tr>
      <w:tr w:rsidR="00985EAF" w:rsidRPr="009D1346" w14:paraId="5E39A9B6" w14:textId="77777777" w:rsidTr="00C770D4">
        <w:tc>
          <w:tcPr>
            <w:tcW w:w="1345" w:type="dxa"/>
          </w:tcPr>
          <w:p w14:paraId="5F37CBFA" w14:textId="77777777" w:rsidR="00985EAF" w:rsidRPr="009D1346" w:rsidRDefault="00985EAF" w:rsidP="00090303">
            <w:r w:rsidRPr="009D1346">
              <w:t>Option C:</w:t>
            </w:r>
          </w:p>
        </w:tc>
        <w:tc>
          <w:tcPr>
            <w:tcW w:w="8120" w:type="dxa"/>
          </w:tcPr>
          <w:p w14:paraId="7A9917F9" w14:textId="77777777" w:rsidR="00985EAF" w:rsidRPr="009D1346" w:rsidRDefault="00985EAF" w:rsidP="00A2385F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Efficiency of the system</w:t>
            </w:r>
          </w:p>
        </w:tc>
      </w:tr>
      <w:tr w:rsidR="00985EAF" w:rsidRPr="009D1346" w14:paraId="3C3AE285" w14:textId="77777777" w:rsidTr="00C770D4">
        <w:tc>
          <w:tcPr>
            <w:tcW w:w="1345" w:type="dxa"/>
          </w:tcPr>
          <w:p w14:paraId="65308780" w14:textId="77777777" w:rsidR="00985EAF" w:rsidRPr="009D1346" w:rsidRDefault="00985EAF" w:rsidP="00090303">
            <w:r w:rsidRPr="009D1346">
              <w:t xml:space="preserve">Option D: </w:t>
            </w:r>
          </w:p>
        </w:tc>
        <w:tc>
          <w:tcPr>
            <w:tcW w:w="8120" w:type="dxa"/>
          </w:tcPr>
          <w:p w14:paraId="11CB3848" w14:textId="77777777" w:rsidR="00985EAF" w:rsidRPr="009D1346" w:rsidRDefault="00985EAF" w:rsidP="00A2385F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frequency</w:t>
            </w:r>
          </w:p>
        </w:tc>
      </w:tr>
      <w:tr w:rsidR="00C770D4" w:rsidRPr="009D1346" w14:paraId="5E05DAA3" w14:textId="77777777" w:rsidTr="00C770D4">
        <w:tc>
          <w:tcPr>
            <w:tcW w:w="1345" w:type="dxa"/>
          </w:tcPr>
          <w:p w14:paraId="3A10E348" w14:textId="77777777" w:rsidR="00C770D4" w:rsidRPr="009D1346" w:rsidRDefault="00C770D4" w:rsidP="00D3072F"/>
        </w:tc>
        <w:tc>
          <w:tcPr>
            <w:tcW w:w="8120" w:type="dxa"/>
          </w:tcPr>
          <w:p w14:paraId="34EC0844" w14:textId="77777777" w:rsidR="00C770D4" w:rsidRPr="009D1346" w:rsidRDefault="00C770D4" w:rsidP="00D3072F"/>
        </w:tc>
      </w:tr>
      <w:tr w:rsidR="00985EAF" w:rsidRPr="009D1346" w14:paraId="22409FA2" w14:textId="77777777" w:rsidTr="00C770D4">
        <w:tc>
          <w:tcPr>
            <w:tcW w:w="1345" w:type="dxa"/>
          </w:tcPr>
          <w:p w14:paraId="21A1996D" w14:textId="77777777" w:rsidR="00985EAF" w:rsidRPr="009D1346" w:rsidRDefault="00985EAF" w:rsidP="00090303">
            <w:r w:rsidRPr="009D1346">
              <w:t xml:space="preserve">Q19. </w:t>
            </w:r>
          </w:p>
        </w:tc>
        <w:tc>
          <w:tcPr>
            <w:tcW w:w="8120" w:type="dxa"/>
          </w:tcPr>
          <w:p w14:paraId="4F87A7E3" w14:textId="77777777" w:rsidR="00985EAF" w:rsidRPr="009D1346" w:rsidRDefault="00985EAF" w:rsidP="009F573C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t xml:space="preserve"> </w:t>
            </w:r>
            <w:r w:rsidRPr="009D1346">
              <w:rPr>
                <w:rFonts w:ascii="Times New Roman" w:hAnsi="Times New Roman" w:cs="Times New Roman"/>
                <w:szCs w:val="24"/>
              </w:rPr>
              <w:t>_________ is a device that converts electrons to photons or vice-versa.</w:t>
            </w:r>
          </w:p>
        </w:tc>
      </w:tr>
      <w:tr w:rsidR="00985EAF" w:rsidRPr="009D1346" w14:paraId="16D4368D" w14:textId="77777777" w:rsidTr="00C770D4">
        <w:tc>
          <w:tcPr>
            <w:tcW w:w="1345" w:type="dxa"/>
          </w:tcPr>
          <w:p w14:paraId="2438E078" w14:textId="77777777" w:rsidR="00985EAF" w:rsidRPr="009D1346" w:rsidRDefault="00985EAF" w:rsidP="00090303">
            <w:r w:rsidRPr="009D1346">
              <w:t>Option A:</w:t>
            </w:r>
          </w:p>
        </w:tc>
        <w:tc>
          <w:tcPr>
            <w:tcW w:w="8120" w:type="dxa"/>
          </w:tcPr>
          <w:p w14:paraId="35083489" w14:textId="77777777" w:rsidR="00985EAF" w:rsidRPr="009D1346" w:rsidRDefault="00985EAF" w:rsidP="009F573C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Antenna</w:t>
            </w:r>
          </w:p>
        </w:tc>
      </w:tr>
      <w:tr w:rsidR="00985EAF" w:rsidRPr="009D1346" w14:paraId="375D7EE4" w14:textId="77777777" w:rsidTr="00C770D4">
        <w:tc>
          <w:tcPr>
            <w:tcW w:w="1345" w:type="dxa"/>
          </w:tcPr>
          <w:p w14:paraId="663D7D56" w14:textId="77777777" w:rsidR="00985EAF" w:rsidRPr="009D1346" w:rsidRDefault="00985EAF" w:rsidP="00090303">
            <w:r w:rsidRPr="009D1346">
              <w:t>Option B:</w:t>
            </w:r>
          </w:p>
        </w:tc>
        <w:tc>
          <w:tcPr>
            <w:tcW w:w="8120" w:type="dxa"/>
          </w:tcPr>
          <w:p w14:paraId="5FFE3C55" w14:textId="77777777" w:rsidR="00985EAF" w:rsidRPr="009D1346" w:rsidRDefault="00985EAF" w:rsidP="009F573C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Electron gun</w:t>
            </w:r>
          </w:p>
        </w:tc>
      </w:tr>
      <w:tr w:rsidR="00985EAF" w:rsidRPr="009D1346" w14:paraId="35DDB56F" w14:textId="77777777" w:rsidTr="00C770D4">
        <w:tc>
          <w:tcPr>
            <w:tcW w:w="1345" w:type="dxa"/>
          </w:tcPr>
          <w:p w14:paraId="18D9CDE4" w14:textId="77777777" w:rsidR="00985EAF" w:rsidRPr="009D1346" w:rsidRDefault="00985EAF" w:rsidP="00090303">
            <w:r w:rsidRPr="009D1346">
              <w:t>Option C:</w:t>
            </w:r>
          </w:p>
        </w:tc>
        <w:tc>
          <w:tcPr>
            <w:tcW w:w="8120" w:type="dxa"/>
          </w:tcPr>
          <w:p w14:paraId="76BC6E3B" w14:textId="77777777" w:rsidR="00985EAF" w:rsidRPr="009D1346" w:rsidRDefault="00985EAF" w:rsidP="009F573C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Photon amplifier</w:t>
            </w:r>
          </w:p>
        </w:tc>
      </w:tr>
      <w:tr w:rsidR="00985EAF" w:rsidRPr="009D1346" w14:paraId="2439664B" w14:textId="77777777" w:rsidTr="00C770D4">
        <w:tc>
          <w:tcPr>
            <w:tcW w:w="1345" w:type="dxa"/>
          </w:tcPr>
          <w:p w14:paraId="158641A9" w14:textId="77777777" w:rsidR="00985EAF" w:rsidRPr="009D1346" w:rsidRDefault="00985EAF" w:rsidP="00090303">
            <w:r w:rsidRPr="009D1346">
              <w:t xml:space="preserve">Option D: </w:t>
            </w:r>
          </w:p>
        </w:tc>
        <w:tc>
          <w:tcPr>
            <w:tcW w:w="8120" w:type="dxa"/>
          </w:tcPr>
          <w:p w14:paraId="5A91BE2B" w14:textId="77777777" w:rsidR="00985EAF" w:rsidRPr="009D1346" w:rsidRDefault="00985EAF" w:rsidP="009F573C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Microwave tube</w:t>
            </w:r>
          </w:p>
        </w:tc>
      </w:tr>
      <w:tr w:rsidR="00C770D4" w:rsidRPr="009D1346" w14:paraId="14111B47" w14:textId="77777777" w:rsidTr="00C770D4">
        <w:tc>
          <w:tcPr>
            <w:tcW w:w="1345" w:type="dxa"/>
          </w:tcPr>
          <w:p w14:paraId="49160996" w14:textId="77777777" w:rsidR="00C770D4" w:rsidRPr="009D1346" w:rsidRDefault="00C770D4" w:rsidP="00D3072F"/>
        </w:tc>
        <w:tc>
          <w:tcPr>
            <w:tcW w:w="8120" w:type="dxa"/>
          </w:tcPr>
          <w:p w14:paraId="6D7A9E20" w14:textId="77777777" w:rsidR="00C770D4" w:rsidRPr="009D1346" w:rsidRDefault="00C770D4" w:rsidP="00D3072F"/>
        </w:tc>
      </w:tr>
      <w:tr w:rsidR="00985EAF" w:rsidRPr="009D1346" w14:paraId="26FF5BA4" w14:textId="77777777" w:rsidTr="00C770D4">
        <w:tc>
          <w:tcPr>
            <w:tcW w:w="1345" w:type="dxa"/>
          </w:tcPr>
          <w:p w14:paraId="6F502AC3" w14:textId="77777777" w:rsidR="00985EAF" w:rsidRPr="009D1346" w:rsidRDefault="00985EAF" w:rsidP="00090303">
            <w:r w:rsidRPr="009D1346">
              <w:t>Q20.</w:t>
            </w:r>
          </w:p>
        </w:tc>
        <w:tc>
          <w:tcPr>
            <w:tcW w:w="8120" w:type="dxa"/>
          </w:tcPr>
          <w:p w14:paraId="71856EFA" w14:textId="77777777" w:rsidR="00985EAF" w:rsidRPr="009D1346" w:rsidRDefault="00985EAF" w:rsidP="007C3890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What is the primary function of the Doppler radar?</w:t>
            </w:r>
          </w:p>
        </w:tc>
      </w:tr>
      <w:tr w:rsidR="00985EAF" w:rsidRPr="009D1346" w14:paraId="3B66C791" w14:textId="77777777" w:rsidTr="00C770D4">
        <w:tc>
          <w:tcPr>
            <w:tcW w:w="1345" w:type="dxa"/>
          </w:tcPr>
          <w:p w14:paraId="2D6B6EEE" w14:textId="77777777" w:rsidR="00985EAF" w:rsidRPr="009D1346" w:rsidRDefault="00985EAF" w:rsidP="00090303">
            <w:r w:rsidRPr="009D1346">
              <w:t>Option A:</w:t>
            </w:r>
          </w:p>
        </w:tc>
        <w:tc>
          <w:tcPr>
            <w:tcW w:w="8120" w:type="dxa"/>
          </w:tcPr>
          <w:p w14:paraId="0D8B7DD3" w14:textId="77777777" w:rsidR="00985EAF" w:rsidRPr="009D1346" w:rsidRDefault="00985EAF" w:rsidP="007C3890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Determining true airspeed</w:t>
            </w:r>
          </w:p>
        </w:tc>
      </w:tr>
      <w:tr w:rsidR="00985EAF" w:rsidRPr="009D1346" w14:paraId="2D0FACFB" w14:textId="77777777" w:rsidTr="00C770D4">
        <w:tc>
          <w:tcPr>
            <w:tcW w:w="1345" w:type="dxa"/>
          </w:tcPr>
          <w:p w14:paraId="7102DD30" w14:textId="77777777" w:rsidR="00985EAF" w:rsidRPr="009D1346" w:rsidRDefault="00985EAF" w:rsidP="00090303">
            <w:r w:rsidRPr="009D1346">
              <w:t>Option B:</w:t>
            </w:r>
          </w:p>
        </w:tc>
        <w:tc>
          <w:tcPr>
            <w:tcW w:w="8120" w:type="dxa"/>
          </w:tcPr>
          <w:p w14:paraId="15EC80A3" w14:textId="77777777" w:rsidR="00985EAF" w:rsidRPr="009D1346" w:rsidRDefault="00985EAF" w:rsidP="007C3890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Determining ground speed</w:t>
            </w:r>
          </w:p>
        </w:tc>
      </w:tr>
      <w:tr w:rsidR="00985EAF" w:rsidRPr="009D1346" w14:paraId="47CC0850" w14:textId="77777777" w:rsidTr="00C770D4">
        <w:tc>
          <w:tcPr>
            <w:tcW w:w="1345" w:type="dxa"/>
          </w:tcPr>
          <w:p w14:paraId="4D6BE2C3" w14:textId="77777777" w:rsidR="00985EAF" w:rsidRPr="009D1346" w:rsidRDefault="00985EAF" w:rsidP="00090303">
            <w:r w:rsidRPr="009D1346">
              <w:t>Option C:</w:t>
            </w:r>
          </w:p>
        </w:tc>
        <w:tc>
          <w:tcPr>
            <w:tcW w:w="8120" w:type="dxa"/>
          </w:tcPr>
          <w:p w14:paraId="3EE73AEA" w14:textId="77777777" w:rsidR="00985EAF" w:rsidRPr="009D1346" w:rsidRDefault="00985EAF" w:rsidP="007C3890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Determining altitude</w:t>
            </w:r>
          </w:p>
        </w:tc>
      </w:tr>
      <w:tr w:rsidR="00985EAF" w:rsidRPr="009D1346" w14:paraId="2629A303" w14:textId="77777777" w:rsidTr="00C770D4">
        <w:tc>
          <w:tcPr>
            <w:tcW w:w="1345" w:type="dxa"/>
          </w:tcPr>
          <w:p w14:paraId="7967AEB7" w14:textId="77777777" w:rsidR="00985EAF" w:rsidRPr="009D1346" w:rsidRDefault="00985EAF" w:rsidP="00090303">
            <w:r w:rsidRPr="009D1346">
              <w:t>Option D:</w:t>
            </w:r>
          </w:p>
        </w:tc>
        <w:tc>
          <w:tcPr>
            <w:tcW w:w="8120" w:type="dxa"/>
          </w:tcPr>
          <w:p w14:paraId="19A69187" w14:textId="77777777" w:rsidR="00985EAF" w:rsidRPr="009D1346" w:rsidRDefault="00985EAF" w:rsidP="007C3890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Detecting stealth aircraft</w:t>
            </w:r>
          </w:p>
        </w:tc>
      </w:tr>
      <w:tr w:rsidR="00C770D4" w:rsidRPr="009D1346" w14:paraId="4AEB8179" w14:textId="77777777" w:rsidTr="00C770D4">
        <w:tc>
          <w:tcPr>
            <w:tcW w:w="1345" w:type="dxa"/>
          </w:tcPr>
          <w:p w14:paraId="265F820F" w14:textId="77777777" w:rsidR="00C770D4" w:rsidRPr="009D1346" w:rsidRDefault="00C770D4" w:rsidP="00D3072F"/>
        </w:tc>
        <w:tc>
          <w:tcPr>
            <w:tcW w:w="8120" w:type="dxa"/>
          </w:tcPr>
          <w:p w14:paraId="390D365E" w14:textId="77777777" w:rsidR="00C770D4" w:rsidRPr="009D1346" w:rsidRDefault="00C770D4" w:rsidP="00D3072F"/>
        </w:tc>
      </w:tr>
      <w:tr w:rsidR="00985EAF" w:rsidRPr="009D1346" w14:paraId="107357AF" w14:textId="77777777" w:rsidTr="00C770D4">
        <w:tc>
          <w:tcPr>
            <w:tcW w:w="1345" w:type="dxa"/>
          </w:tcPr>
          <w:p w14:paraId="47D2EA2E" w14:textId="77777777" w:rsidR="00985EAF" w:rsidRPr="009D1346" w:rsidRDefault="00985EAF" w:rsidP="00090303">
            <w:r w:rsidRPr="009D1346">
              <w:t>Q21.</w:t>
            </w:r>
          </w:p>
        </w:tc>
        <w:tc>
          <w:tcPr>
            <w:tcW w:w="8120" w:type="dxa"/>
          </w:tcPr>
          <w:p w14:paraId="016EBDC8" w14:textId="77777777" w:rsidR="00985EAF" w:rsidRPr="009D1346" w:rsidRDefault="00985EAF" w:rsidP="000C1637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For Gunn diodes, gallium arsenide is preferred to silicon because the former</w:t>
            </w:r>
          </w:p>
        </w:tc>
      </w:tr>
      <w:tr w:rsidR="00985EAF" w:rsidRPr="009D1346" w14:paraId="77D2584E" w14:textId="77777777" w:rsidTr="00C770D4">
        <w:tc>
          <w:tcPr>
            <w:tcW w:w="1345" w:type="dxa"/>
          </w:tcPr>
          <w:p w14:paraId="33F786A1" w14:textId="77777777" w:rsidR="00985EAF" w:rsidRPr="009D1346" w:rsidRDefault="00985EAF" w:rsidP="00090303">
            <w:r w:rsidRPr="009D1346">
              <w:t>Option A:</w:t>
            </w:r>
          </w:p>
        </w:tc>
        <w:tc>
          <w:tcPr>
            <w:tcW w:w="8120" w:type="dxa"/>
          </w:tcPr>
          <w:p w14:paraId="39F49A5B" w14:textId="77777777" w:rsidR="00985EAF" w:rsidRPr="009D1346" w:rsidRDefault="00985EAF" w:rsidP="000C1637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 xml:space="preserve"> Has a suitable empty energy band, which silicon does not have</w:t>
            </w:r>
          </w:p>
        </w:tc>
      </w:tr>
      <w:tr w:rsidR="00985EAF" w:rsidRPr="009D1346" w14:paraId="6A012BC1" w14:textId="77777777" w:rsidTr="00C770D4">
        <w:tc>
          <w:tcPr>
            <w:tcW w:w="1345" w:type="dxa"/>
          </w:tcPr>
          <w:p w14:paraId="5B92962E" w14:textId="77777777" w:rsidR="00985EAF" w:rsidRPr="009D1346" w:rsidRDefault="00985EAF" w:rsidP="00090303">
            <w:r w:rsidRPr="009D1346">
              <w:t>Option B:</w:t>
            </w:r>
          </w:p>
        </w:tc>
        <w:tc>
          <w:tcPr>
            <w:tcW w:w="8120" w:type="dxa"/>
          </w:tcPr>
          <w:p w14:paraId="219847A4" w14:textId="77777777" w:rsidR="00985EAF" w:rsidRPr="009D1346" w:rsidRDefault="00985EAF" w:rsidP="000C1637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 xml:space="preserve"> Has a higher ion mobility</w:t>
            </w:r>
          </w:p>
        </w:tc>
      </w:tr>
      <w:tr w:rsidR="00985EAF" w:rsidRPr="009D1346" w14:paraId="3316FB6C" w14:textId="77777777" w:rsidTr="00C770D4">
        <w:tc>
          <w:tcPr>
            <w:tcW w:w="1345" w:type="dxa"/>
          </w:tcPr>
          <w:p w14:paraId="49F86866" w14:textId="77777777" w:rsidR="00985EAF" w:rsidRPr="009D1346" w:rsidRDefault="00985EAF" w:rsidP="00090303">
            <w:r w:rsidRPr="009D1346">
              <w:t>Option C:</w:t>
            </w:r>
          </w:p>
        </w:tc>
        <w:tc>
          <w:tcPr>
            <w:tcW w:w="8120" w:type="dxa"/>
          </w:tcPr>
          <w:p w14:paraId="59C9F05D" w14:textId="77777777" w:rsidR="00985EAF" w:rsidRPr="009D1346" w:rsidRDefault="00985EAF" w:rsidP="000C1637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 xml:space="preserve"> Has a lower noise at the highest frequencies</w:t>
            </w:r>
          </w:p>
        </w:tc>
      </w:tr>
      <w:tr w:rsidR="00985EAF" w:rsidRPr="009D1346" w14:paraId="56ACA097" w14:textId="77777777" w:rsidTr="00C770D4">
        <w:tc>
          <w:tcPr>
            <w:tcW w:w="1345" w:type="dxa"/>
          </w:tcPr>
          <w:p w14:paraId="13B83DB2" w14:textId="77777777" w:rsidR="00985EAF" w:rsidRPr="009D1346" w:rsidRDefault="00985EAF" w:rsidP="00090303">
            <w:r w:rsidRPr="009D1346">
              <w:t xml:space="preserve">Option D: </w:t>
            </w:r>
          </w:p>
        </w:tc>
        <w:tc>
          <w:tcPr>
            <w:tcW w:w="8120" w:type="dxa"/>
          </w:tcPr>
          <w:p w14:paraId="1E2398E1" w14:textId="77777777" w:rsidR="00985EAF" w:rsidRPr="009D1346" w:rsidRDefault="00985EAF" w:rsidP="000C1637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 xml:space="preserve"> Is capable of handling higher power densities</w:t>
            </w:r>
          </w:p>
        </w:tc>
      </w:tr>
      <w:tr w:rsidR="00C770D4" w:rsidRPr="009D1346" w14:paraId="0DF56C95" w14:textId="77777777" w:rsidTr="00C770D4">
        <w:tc>
          <w:tcPr>
            <w:tcW w:w="1345" w:type="dxa"/>
          </w:tcPr>
          <w:p w14:paraId="3799AB2E" w14:textId="77777777" w:rsidR="00C770D4" w:rsidRPr="009D1346" w:rsidRDefault="00C770D4" w:rsidP="00D3072F"/>
        </w:tc>
        <w:tc>
          <w:tcPr>
            <w:tcW w:w="8120" w:type="dxa"/>
          </w:tcPr>
          <w:p w14:paraId="1D48D3E3" w14:textId="77777777" w:rsidR="00C770D4" w:rsidRPr="009D1346" w:rsidRDefault="00C770D4" w:rsidP="00D3072F"/>
        </w:tc>
      </w:tr>
      <w:tr w:rsidR="00985EAF" w:rsidRPr="009D1346" w14:paraId="33086336" w14:textId="77777777" w:rsidTr="00C770D4">
        <w:tc>
          <w:tcPr>
            <w:tcW w:w="1345" w:type="dxa"/>
          </w:tcPr>
          <w:p w14:paraId="1B533DB0" w14:textId="77777777" w:rsidR="00985EAF" w:rsidRPr="009D1346" w:rsidRDefault="00985EAF" w:rsidP="00090303">
            <w:r w:rsidRPr="009D1346">
              <w:t xml:space="preserve">Q22. </w:t>
            </w:r>
          </w:p>
        </w:tc>
        <w:tc>
          <w:tcPr>
            <w:tcW w:w="8120" w:type="dxa"/>
          </w:tcPr>
          <w:p w14:paraId="63724D32" w14:textId="77777777" w:rsidR="00985EAF" w:rsidRPr="009D1346" w:rsidRDefault="00985EAF" w:rsidP="0073466F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Microwave antenna aperture efficiency depends on</w:t>
            </w:r>
          </w:p>
        </w:tc>
      </w:tr>
      <w:tr w:rsidR="00985EAF" w:rsidRPr="009D1346" w14:paraId="45E2B9E4" w14:textId="77777777" w:rsidTr="00C770D4">
        <w:tc>
          <w:tcPr>
            <w:tcW w:w="1345" w:type="dxa"/>
          </w:tcPr>
          <w:p w14:paraId="63D2E59B" w14:textId="77777777" w:rsidR="00985EAF" w:rsidRPr="009D1346" w:rsidRDefault="00985EAF" w:rsidP="00090303">
            <w:r w:rsidRPr="009D1346">
              <w:lastRenderedPageBreak/>
              <w:t>Option A:</w:t>
            </w:r>
          </w:p>
        </w:tc>
        <w:tc>
          <w:tcPr>
            <w:tcW w:w="8120" w:type="dxa"/>
          </w:tcPr>
          <w:p w14:paraId="2CBF6717" w14:textId="77777777" w:rsidR="00985EAF" w:rsidRPr="009D1346" w:rsidRDefault="00985EAF" w:rsidP="0073466F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 xml:space="preserve"> Feed Pattern</w:t>
            </w:r>
          </w:p>
        </w:tc>
      </w:tr>
      <w:tr w:rsidR="00985EAF" w:rsidRPr="009D1346" w14:paraId="1FAB26E1" w14:textId="77777777" w:rsidTr="00C770D4">
        <w:tc>
          <w:tcPr>
            <w:tcW w:w="1345" w:type="dxa"/>
          </w:tcPr>
          <w:p w14:paraId="2602462F" w14:textId="77777777" w:rsidR="00985EAF" w:rsidRPr="009D1346" w:rsidRDefault="00985EAF" w:rsidP="00090303">
            <w:r w:rsidRPr="009D1346">
              <w:t>Option B:</w:t>
            </w:r>
          </w:p>
        </w:tc>
        <w:tc>
          <w:tcPr>
            <w:tcW w:w="8120" w:type="dxa"/>
          </w:tcPr>
          <w:p w14:paraId="404B3132" w14:textId="77777777" w:rsidR="00985EAF" w:rsidRPr="009D1346" w:rsidRDefault="00985EAF" w:rsidP="0073466F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 xml:space="preserve"> Antenna Aperture</w:t>
            </w:r>
          </w:p>
        </w:tc>
      </w:tr>
      <w:tr w:rsidR="00985EAF" w:rsidRPr="009D1346" w14:paraId="07B491B1" w14:textId="77777777" w:rsidTr="00C770D4">
        <w:tc>
          <w:tcPr>
            <w:tcW w:w="1345" w:type="dxa"/>
          </w:tcPr>
          <w:p w14:paraId="03FF45CE" w14:textId="77777777" w:rsidR="00985EAF" w:rsidRPr="009D1346" w:rsidRDefault="00985EAF" w:rsidP="00090303">
            <w:r w:rsidRPr="009D1346">
              <w:t>Option C:</w:t>
            </w:r>
          </w:p>
        </w:tc>
        <w:tc>
          <w:tcPr>
            <w:tcW w:w="8120" w:type="dxa"/>
          </w:tcPr>
          <w:p w14:paraId="7325AEEC" w14:textId="77777777" w:rsidR="00985EAF" w:rsidRPr="009D1346" w:rsidRDefault="00985EAF" w:rsidP="0073466F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 xml:space="preserve"> Surface losses</w:t>
            </w:r>
          </w:p>
        </w:tc>
      </w:tr>
      <w:tr w:rsidR="00985EAF" w:rsidRPr="009D1346" w14:paraId="4A6CA318" w14:textId="77777777" w:rsidTr="00C770D4">
        <w:tc>
          <w:tcPr>
            <w:tcW w:w="1345" w:type="dxa"/>
          </w:tcPr>
          <w:p w14:paraId="3545F3D1" w14:textId="77777777" w:rsidR="00985EAF" w:rsidRPr="009D1346" w:rsidRDefault="00985EAF" w:rsidP="00090303">
            <w:r w:rsidRPr="009D1346">
              <w:t xml:space="preserve">Option D: </w:t>
            </w:r>
          </w:p>
        </w:tc>
        <w:tc>
          <w:tcPr>
            <w:tcW w:w="8120" w:type="dxa"/>
          </w:tcPr>
          <w:p w14:paraId="57A75B76" w14:textId="77777777" w:rsidR="00985EAF" w:rsidRPr="009D1346" w:rsidRDefault="00985EAF" w:rsidP="0073466F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 xml:space="preserve"> Low side lobe level</w:t>
            </w:r>
          </w:p>
        </w:tc>
      </w:tr>
      <w:tr w:rsidR="00985EAF" w:rsidRPr="009D1346" w14:paraId="1C5038F5" w14:textId="77777777" w:rsidTr="00C770D4">
        <w:tc>
          <w:tcPr>
            <w:tcW w:w="1345" w:type="dxa"/>
          </w:tcPr>
          <w:p w14:paraId="44B9B8C5" w14:textId="77777777" w:rsidR="00985EAF" w:rsidRPr="009D1346" w:rsidRDefault="00985EAF" w:rsidP="00D3072F"/>
        </w:tc>
        <w:tc>
          <w:tcPr>
            <w:tcW w:w="8120" w:type="dxa"/>
          </w:tcPr>
          <w:p w14:paraId="23F22A5F" w14:textId="77777777" w:rsidR="00985EAF" w:rsidRPr="009D1346" w:rsidRDefault="00985EAF" w:rsidP="0073466F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</w:p>
        </w:tc>
      </w:tr>
      <w:tr w:rsidR="00985EAF" w:rsidRPr="009D1346" w14:paraId="4D0C0066" w14:textId="77777777" w:rsidTr="00C770D4">
        <w:tc>
          <w:tcPr>
            <w:tcW w:w="1345" w:type="dxa"/>
          </w:tcPr>
          <w:p w14:paraId="4CA5DC8E" w14:textId="77777777" w:rsidR="00985EAF" w:rsidRPr="009D1346" w:rsidRDefault="00985EAF" w:rsidP="00090303">
            <w:r w:rsidRPr="009D1346">
              <w:t>Q23.</w:t>
            </w:r>
          </w:p>
        </w:tc>
        <w:tc>
          <w:tcPr>
            <w:tcW w:w="8120" w:type="dxa"/>
          </w:tcPr>
          <w:p w14:paraId="120B0D5A" w14:textId="77777777" w:rsidR="00985EAF" w:rsidRPr="009D1346" w:rsidRDefault="00985EAF" w:rsidP="00F148D0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A varactor diode may not be useful at microwave frequencies</w:t>
            </w:r>
          </w:p>
        </w:tc>
      </w:tr>
      <w:tr w:rsidR="00985EAF" w:rsidRPr="009D1346" w14:paraId="63404851" w14:textId="77777777" w:rsidTr="00C770D4">
        <w:tc>
          <w:tcPr>
            <w:tcW w:w="1345" w:type="dxa"/>
          </w:tcPr>
          <w:p w14:paraId="60782690" w14:textId="77777777" w:rsidR="00985EAF" w:rsidRPr="009D1346" w:rsidRDefault="00985EAF" w:rsidP="00090303">
            <w:r w:rsidRPr="009D1346">
              <w:t>Option A:</w:t>
            </w:r>
          </w:p>
        </w:tc>
        <w:tc>
          <w:tcPr>
            <w:tcW w:w="8120" w:type="dxa"/>
          </w:tcPr>
          <w:p w14:paraId="7C6C5686" w14:textId="77777777" w:rsidR="00985EAF" w:rsidRPr="009D1346" w:rsidRDefault="00985EAF" w:rsidP="00F148D0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For electronic tuning</w:t>
            </w:r>
          </w:p>
        </w:tc>
      </w:tr>
      <w:tr w:rsidR="00985EAF" w:rsidRPr="009D1346" w14:paraId="7AFA1134" w14:textId="77777777" w:rsidTr="00C770D4">
        <w:tc>
          <w:tcPr>
            <w:tcW w:w="1345" w:type="dxa"/>
          </w:tcPr>
          <w:p w14:paraId="34232C29" w14:textId="77777777" w:rsidR="00985EAF" w:rsidRPr="009D1346" w:rsidRDefault="00985EAF" w:rsidP="00090303">
            <w:r w:rsidRPr="009D1346">
              <w:t>Option B:</w:t>
            </w:r>
          </w:p>
        </w:tc>
        <w:tc>
          <w:tcPr>
            <w:tcW w:w="8120" w:type="dxa"/>
          </w:tcPr>
          <w:p w14:paraId="4461E77A" w14:textId="77777777" w:rsidR="00985EAF" w:rsidRPr="009D1346" w:rsidRDefault="00985EAF" w:rsidP="00F148D0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 xml:space="preserve"> for frequency multiplication</w:t>
            </w:r>
          </w:p>
        </w:tc>
      </w:tr>
      <w:tr w:rsidR="00985EAF" w:rsidRPr="009D1346" w14:paraId="0E3B705B" w14:textId="77777777" w:rsidTr="00C770D4">
        <w:tc>
          <w:tcPr>
            <w:tcW w:w="1345" w:type="dxa"/>
          </w:tcPr>
          <w:p w14:paraId="6672E895" w14:textId="77777777" w:rsidR="00985EAF" w:rsidRPr="009D1346" w:rsidRDefault="00985EAF" w:rsidP="00090303">
            <w:r w:rsidRPr="009D1346">
              <w:t>Option C:</w:t>
            </w:r>
          </w:p>
        </w:tc>
        <w:tc>
          <w:tcPr>
            <w:tcW w:w="8120" w:type="dxa"/>
          </w:tcPr>
          <w:p w14:paraId="61517D29" w14:textId="77777777" w:rsidR="00985EAF" w:rsidRPr="009D1346" w:rsidRDefault="00985EAF" w:rsidP="00F148D0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 xml:space="preserve"> as an oscillator</w:t>
            </w:r>
          </w:p>
        </w:tc>
      </w:tr>
      <w:tr w:rsidR="00985EAF" w:rsidRPr="009D1346" w14:paraId="519D2997" w14:textId="77777777" w:rsidTr="00C770D4">
        <w:tc>
          <w:tcPr>
            <w:tcW w:w="1345" w:type="dxa"/>
          </w:tcPr>
          <w:p w14:paraId="1951FA19" w14:textId="77777777" w:rsidR="00985EAF" w:rsidRPr="009D1346" w:rsidRDefault="00985EAF" w:rsidP="00090303">
            <w:r w:rsidRPr="009D1346">
              <w:t xml:space="preserve">Option D: </w:t>
            </w:r>
          </w:p>
        </w:tc>
        <w:tc>
          <w:tcPr>
            <w:tcW w:w="8120" w:type="dxa"/>
          </w:tcPr>
          <w:p w14:paraId="78F45CE8" w14:textId="77777777" w:rsidR="00985EAF" w:rsidRPr="009D1346" w:rsidRDefault="00985EAF" w:rsidP="00F148D0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As a parametric amplifier</w:t>
            </w:r>
          </w:p>
        </w:tc>
      </w:tr>
      <w:tr w:rsidR="00C770D4" w:rsidRPr="009D1346" w14:paraId="412DA542" w14:textId="77777777" w:rsidTr="00C770D4">
        <w:tc>
          <w:tcPr>
            <w:tcW w:w="1345" w:type="dxa"/>
          </w:tcPr>
          <w:p w14:paraId="155162B2" w14:textId="77777777" w:rsidR="00C770D4" w:rsidRPr="009D1346" w:rsidRDefault="00C770D4" w:rsidP="00D3072F"/>
        </w:tc>
        <w:tc>
          <w:tcPr>
            <w:tcW w:w="8120" w:type="dxa"/>
          </w:tcPr>
          <w:p w14:paraId="6E43FC29" w14:textId="77777777" w:rsidR="00C770D4" w:rsidRPr="009D1346" w:rsidRDefault="00C770D4" w:rsidP="00D3072F"/>
        </w:tc>
      </w:tr>
      <w:tr w:rsidR="00985EAF" w:rsidRPr="009D1346" w14:paraId="573522F1" w14:textId="77777777" w:rsidTr="00C770D4">
        <w:tc>
          <w:tcPr>
            <w:tcW w:w="1345" w:type="dxa"/>
          </w:tcPr>
          <w:p w14:paraId="0F29B244" w14:textId="77777777" w:rsidR="00985EAF" w:rsidRPr="009D1346" w:rsidRDefault="00985EAF" w:rsidP="00090303">
            <w:r w:rsidRPr="009D1346">
              <w:t xml:space="preserve">Q24. </w:t>
            </w:r>
          </w:p>
        </w:tc>
        <w:tc>
          <w:tcPr>
            <w:tcW w:w="8120" w:type="dxa"/>
          </w:tcPr>
          <w:p w14:paraId="4DA893A6" w14:textId="77777777" w:rsidR="00985EAF" w:rsidRPr="009D1346" w:rsidRDefault="00985EAF" w:rsidP="00E47B5F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 xml:space="preserve"> In mode operation of magnetron, the spokes due to phase focusing effect rotate at an angular velocity corresponding to</w:t>
            </w:r>
          </w:p>
        </w:tc>
      </w:tr>
      <w:tr w:rsidR="00985EAF" w:rsidRPr="009D1346" w14:paraId="68C24E30" w14:textId="77777777" w:rsidTr="00C770D4">
        <w:tc>
          <w:tcPr>
            <w:tcW w:w="1345" w:type="dxa"/>
          </w:tcPr>
          <w:p w14:paraId="2C8A5703" w14:textId="77777777" w:rsidR="00985EAF" w:rsidRPr="009D1346" w:rsidRDefault="00985EAF" w:rsidP="00090303">
            <w:r w:rsidRPr="009D1346">
              <w:t>Option A:</w:t>
            </w:r>
          </w:p>
        </w:tc>
        <w:tc>
          <w:tcPr>
            <w:tcW w:w="8120" w:type="dxa"/>
          </w:tcPr>
          <w:p w14:paraId="5238D14D" w14:textId="77777777" w:rsidR="00985EAF" w:rsidRPr="009D1346" w:rsidRDefault="00985EAF" w:rsidP="00E47B5F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One pole/cycle</w:t>
            </w:r>
          </w:p>
        </w:tc>
      </w:tr>
      <w:tr w:rsidR="00985EAF" w:rsidRPr="009D1346" w14:paraId="191C5892" w14:textId="77777777" w:rsidTr="00C770D4">
        <w:tc>
          <w:tcPr>
            <w:tcW w:w="1345" w:type="dxa"/>
          </w:tcPr>
          <w:p w14:paraId="013E71C4" w14:textId="77777777" w:rsidR="00985EAF" w:rsidRPr="009D1346" w:rsidRDefault="00985EAF" w:rsidP="00090303">
            <w:r w:rsidRPr="009D1346">
              <w:t>Option B:</w:t>
            </w:r>
          </w:p>
        </w:tc>
        <w:tc>
          <w:tcPr>
            <w:tcW w:w="8120" w:type="dxa"/>
          </w:tcPr>
          <w:p w14:paraId="539F1603" w14:textId="77777777" w:rsidR="00985EAF" w:rsidRPr="009D1346" w:rsidRDefault="00985EAF" w:rsidP="00E47B5F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Two poles/cycle</w:t>
            </w:r>
          </w:p>
        </w:tc>
      </w:tr>
      <w:tr w:rsidR="00985EAF" w:rsidRPr="009D1346" w14:paraId="18C4F06D" w14:textId="77777777" w:rsidTr="00C770D4">
        <w:tc>
          <w:tcPr>
            <w:tcW w:w="1345" w:type="dxa"/>
          </w:tcPr>
          <w:p w14:paraId="6F7E920F" w14:textId="77777777" w:rsidR="00985EAF" w:rsidRPr="009D1346" w:rsidRDefault="00985EAF" w:rsidP="00090303">
            <w:r w:rsidRPr="009D1346">
              <w:t>Option C:</w:t>
            </w:r>
          </w:p>
        </w:tc>
        <w:tc>
          <w:tcPr>
            <w:tcW w:w="8120" w:type="dxa"/>
          </w:tcPr>
          <w:p w14:paraId="65B62C0E" w14:textId="77777777" w:rsidR="00985EAF" w:rsidRPr="009D1346" w:rsidRDefault="00985EAF" w:rsidP="00E47B5F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 xml:space="preserve"> Four poles/cycle</w:t>
            </w:r>
          </w:p>
        </w:tc>
      </w:tr>
      <w:tr w:rsidR="00985EAF" w:rsidRPr="009D1346" w14:paraId="77FC5248" w14:textId="77777777" w:rsidTr="00C770D4">
        <w:tc>
          <w:tcPr>
            <w:tcW w:w="1345" w:type="dxa"/>
          </w:tcPr>
          <w:p w14:paraId="5648492F" w14:textId="77777777" w:rsidR="00985EAF" w:rsidRPr="009D1346" w:rsidRDefault="00985EAF" w:rsidP="00090303">
            <w:r w:rsidRPr="009D1346">
              <w:t xml:space="preserve">Option D: </w:t>
            </w:r>
          </w:p>
        </w:tc>
        <w:tc>
          <w:tcPr>
            <w:tcW w:w="8120" w:type="dxa"/>
          </w:tcPr>
          <w:p w14:paraId="2E2C63C5" w14:textId="77777777" w:rsidR="00985EAF" w:rsidRPr="009D1346" w:rsidRDefault="00985EAF" w:rsidP="00E47B5F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 xml:space="preserve"> Six poles/cycle</w:t>
            </w:r>
          </w:p>
        </w:tc>
      </w:tr>
      <w:tr w:rsidR="00C770D4" w:rsidRPr="009D1346" w14:paraId="33F1D05A" w14:textId="77777777" w:rsidTr="00C770D4">
        <w:tc>
          <w:tcPr>
            <w:tcW w:w="1345" w:type="dxa"/>
          </w:tcPr>
          <w:p w14:paraId="25ED8C91" w14:textId="77777777" w:rsidR="00C770D4" w:rsidRPr="009D1346" w:rsidRDefault="00C770D4" w:rsidP="00D3072F"/>
        </w:tc>
        <w:tc>
          <w:tcPr>
            <w:tcW w:w="8120" w:type="dxa"/>
          </w:tcPr>
          <w:p w14:paraId="25366C9F" w14:textId="77777777" w:rsidR="00C770D4" w:rsidRPr="009D1346" w:rsidRDefault="00C770D4" w:rsidP="00D3072F"/>
        </w:tc>
      </w:tr>
      <w:tr w:rsidR="00985EAF" w:rsidRPr="009D1346" w14:paraId="42DF8747" w14:textId="77777777" w:rsidTr="00C770D4">
        <w:tc>
          <w:tcPr>
            <w:tcW w:w="1345" w:type="dxa"/>
          </w:tcPr>
          <w:p w14:paraId="5ED2D633" w14:textId="77777777" w:rsidR="00985EAF" w:rsidRPr="009D1346" w:rsidRDefault="00985EAF" w:rsidP="00090303">
            <w:r w:rsidRPr="009D1346">
              <w:t>Q25.</w:t>
            </w:r>
          </w:p>
        </w:tc>
        <w:tc>
          <w:tcPr>
            <w:tcW w:w="8120" w:type="dxa"/>
          </w:tcPr>
          <w:p w14:paraId="597043A2" w14:textId="77777777" w:rsidR="00985EAF" w:rsidRPr="009D1346" w:rsidRDefault="00985EAF" w:rsidP="009C4BBB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>Which of the following can be used for amplification of microwave energy?</w:t>
            </w:r>
          </w:p>
        </w:tc>
      </w:tr>
      <w:tr w:rsidR="00985EAF" w:rsidRPr="009D1346" w14:paraId="5AF1043B" w14:textId="77777777" w:rsidTr="00C770D4">
        <w:tc>
          <w:tcPr>
            <w:tcW w:w="1345" w:type="dxa"/>
          </w:tcPr>
          <w:p w14:paraId="14557813" w14:textId="77777777" w:rsidR="00985EAF" w:rsidRPr="009D1346" w:rsidRDefault="00985EAF" w:rsidP="009E559B">
            <w:r w:rsidRPr="009D1346">
              <w:t>Option A:</w:t>
            </w:r>
          </w:p>
        </w:tc>
        <w:tc>
          <w:tcPr>
            <w:tcW w:w="8120" w:type="dxa"/>
          </w:tcPr>
          <w:p w14:paraId="2DEC3D1B" w14:textId="77777777" w:rsidR="00985EAF" w:rsidRPr="009D1346" w:rsidRDefault="00985EAF" w:rsidP="009C4BBB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 xml:space="preserve"> Travelling wave tube</w:t>
            </w:r>
          </w:p>
        </w:tc>
      </w:tr>
      <w:tr w:rsidR="00985EAF" w:rsidRPr="009D1346" w14:paraId="00B6A8D0" w14:textId="77777777" w:rsidTr="00C770D4">
        <w:tc>
          <w:tcPr>
            <w:tcW w:w="1345" w:type="dxa"/>
          </w:tcPr>
          <w:p w14:paraId="6B3C39F3" w14:textId="77777777" w:rsidR="00985EAF" w:rsidRPr="009D1346" w:rsidRDefault="00985EAF" w:rsidP="009E559B">
            <w:r w:rsidRPr="009D1346">
              <w:t>Option B:</w:t>
            </w:r>
          </w:p>
        </w:tc>
        <w:tc>
          <w:tcPr>
            <w:tcW w:w="8120" w:type="dxa"/>
          </w:tcPr>
          <w:p w14:paraId="00881C69" w14:textId="77777777" w:rsidR="00985EAF" w:rsidRPr="009D1346" w:rsidRDefault="00985EAF" w:rsidP="009C4BBB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 xml:space="preserve"> Magnetron</w:t>
            </w:r>
          </w:p>
        </w:tc>
      </w:tr>
      <w:tr w:rsidR="00985EAF" w:rsidRPr="009D1346" w14:paraId="018FC694" w14:textId="77777777" w:rsidTr="00C770D4">
        <w:tc>
          <w:tcPr>
            <w:tcW w:w="1345" w:type="dxa"/>
          </w:tcPr>
          <w:p w14:paraId="7A76DDAC" w14:textId="77777777" w:rsidR="00985EAF" w:rsidRPr="009D1346" w:rsidRDefault="00985EAF" w:rsidP="009E559B">
            <w:r w:rsidRPr="009D1346">
              <w:t>Option C:</w:t>
            </w:r>
          </w:p>
        </w:tc>
        <w:tc>
          <w:tcPr>
            <w:tcW w:w="8120" w:type="dxa"/>
          </w:tcPr>
          <w:p w14:paraId="3D22F7F8" w14:textId="77777777" w:rsidR="00985EAF" w:rsidRPr="009D1346" w:rsidRDefault="00985EAF" w:rsidP="009C4BBB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 xml:space="preserve"> Reflex Klystron</w:t>
            </w:r>
          </w:p>
        </w:tc>
      </w:tr>
      <w:tr w:rsidR="00985EAF" w:rsidRPr="009D1346" w14:paraId="0E8BAE73" w14:textId="77777777" w:rsidTr="00C770D4">
        <w:tc>
          <w:tcPr>
            <w:tcW w:w="1345" w:type="dxa"/>
          </w:tcPr>
          <w:p w14:paraId="03C1DB4F" w14:textId="77777777" w:rsidR="00985EAF" w:rsidRPr="009D1346" w:rsidRDefault="00985EAF" w:rsidP="009E559B">
            <w:r w:rsidRPr="009D1346">
              <w:t xml:space="preserve">Option D: </w:t>
            </w:r>
          </w:p>
        </w:tc>
        <w:tc>
          <w:tcPr>
            <w:tcW w:w="8120" w:type="dxa"/>
          </w:tcPr>
          <w:p w14:paraId="3F071A60" w14:textId="77777777" w:rsidR="00985EAF" w:rsidRPr="009D1346" w:rsidRDefault="00985EAF" w:rsidP="009C4BBB">
            <w:pPr>
              <w:tabs>
                <w:tab w:val="left" w:pos="2235"/>
              </w:tabs>
              <w:rPr>
                <w:rFonts w:ascii="Times New Roman" w:hAnsi="Times New Roman" w:cs="Times New Roman"/>
                <w:szCs w:val="24"/>
              </w:rPr>
            </w:pPr>
            <w:r w:rsidRPr="009D1346">
              <w:rPr>
                <w:rFonts w:ascii="Times New Roman" w:hAnsi="Times New Roman" w:cs="Times New Roman"/>
                <w:szCs w:val="24"/>
              </w:rPr>
              <w:t xml:space="preserve"> Gunn diode</w:t>
            </w:r>
          </w:p>
        </w:tc>
      </w:tr>
    </w:tbl>
    <w:p w14:paraId="1FB036A4" w14:textId="77777777" w:rsidR="00642708" w:rsidRPr="009D1346" w:rsidRDefault="00642708" w:rsidP="00A45826"/>
    <w:sectPr w:rsidR="00642708" w:rsidRPr="009D1346" w:rsidSect="006068FF">
      <w:footerReference w:type="default" r:id="rId10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B3E44A" w14:textId="77777777" w:rsidR="00982BDA" w:rsidRDefault="00982BDA" w:rsidP="00353258">
      <w:pPr>
        <w:spacing w:after="0" w:line="240" w:lineRule="auto"/>
      </w:pPr>
      <w:r>
        <w:separator/>
      </w:r>
    </w:p>
  </w:endnote>
  <w:endnote w:type="continuationSeparator" w:id="0">
    <w:p w14:paraId="4B150778" w14:textId="77777777" w:rsidR="00982BDA" w:rsidRDefault="00982BDA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2E41D59A" w14:textId="77777777" w:rsidR="00642708" w:rsidRPr="00353258" w:rsidRDefault="004E0A16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="00642708"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9D1346">
          <w:rPr>
            <w:noProof/>
            <w:color w:val="C00000"/>
          </w:rPr>
          <w:t>5</w:t>
        </w:r>
        <w:r w:rsidRPr="00353258">
          <w:rPr>
            <w:noProof/>
            <w:color w:val="C00000"/>
          </w:rPr>
          <w:fldChar w:fldCharType="end"/>
        </w:r>
        <w:r w:rsidR="00642708" w:rsidRPr="00353258">
          <w:rPr>
            <w:color w:val="C00000"/>
          </w:rPr>
          <w:t xml:space="preserve"> | </w:t>
        </w:r>
        <w:r w:rsidR="00642708" w:rsidRPr="00353258">
          <w:rPr>
            <w:color w:val="C00000"/>
            <w:spacing w:val="60"/>
          </w:rPr>
          <w:t>Page</w:t>
        </w:r>
      </w:p>
    </w:sdtContent>
  </w:sdt>
  <w:p w14:paraId="2EAC3F20" w14:textId="77777777" w:rsidR="00642708" w:rsidRDefault="006427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1EC7F0" w14:textId="77777777" w:rsidR="00982BDA" w:rsidRDefault="00982BDA" w:rsidP="00353258">
      <w:pPr>
        <w:spacing w:after="0" w:line="240" w:lineRule="auto"/>
      </w:pPr>
      <w:r>
        <w:separator/>
      </w:r>
    </w:p>
  </w:footnote>
  <w:footnote w:type="continuationSeparator" w:id="0">
    <w:p w14:paraId="4193B449" w14:textId="77777777" w:rsidR="00982BDA" w:rsidRDefault="00982BDA" w:rsidP="003532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33A6F"/>
    <w:rsid w:val="000540B9"/>
    <w:rsid w:val="000565E1"/>
    <w:rsid w:val="00080D7B"/>
    <w:rsid w:val="00085678"/>
    <w:rsid w:val="00085AD2"/>
    <w:rsid w:val="00090303"/>
    <w:rsid w:val="000A71DC"/>
    <w:rsid w:val="000B0463"/>
    <w:rsid w:val="00125F08"/>
    <w:rsid w:val="001454D2"/>
    <w:rsid w:val="00152C7E"/>
    <w:rsid w:val="00155B7B"/>
    <w:rsid w:val="00184495"/>
    <w:rsid w:val="001A2F9B"/>
    <w:rsid w:val="001F560E"/>
    <w:rsid w:val="00273070"/>
    <w:rsid w:val="002A0276"/>
    <w:rsid w:val="002A1233"/>
    <w:rsid w:val="002D4E33"/>
    <w:rsid w:val="002F5666"/>
    <w:rsid w:val="0031772D"/>
    <w:rsid w:val="00327801"/>
    <w:rsid w:val="003528B4"/>
    <w:rsid w:val="00353258"/>
    <w:rsid w:val="003638E7"/>
    <w:rsid w:val="003A5810"/>
    <w:rsid w:val="003B55C8"/>
    <w:rsid w:val="003B5B16"/>
    <w:rsid w:val="003C57C9"/>
    <w:rsid w:val="003D3439"/>
    <w:rsid w:val="003D7EA6"/>
    <w:rsid w:val="003F01B0"/>
    <w:rsid w:val="003F479D"/>
    <w:rsid w:val="00401B1F"/>
    <w:rsid w:val="00453563"/>
    <w:rsid w:val="004543BC"/>
    <w:rsid w:val="0046300A"/>
    <w:rsid w:val="00474321"/>
    <w:rsid w:val="004906ED"/>
    <w:rsid w:val="004A204F"/>
    <w:rsid w:val="004A320C"/>
    <w:rsid w:val="004B3C06"/>
    <w:rsid w:val="004B5ED6"/>
    <w:rsid w:val="004D6897"/>
    <w:rsid w:val="004E0A16"/>
    <w:rsid w:val="005263D4"/>
    <w:rsid w:val="00547172"/>
    <w:rsid w:val="005704AA"/>
    <w:rsid w:val="00570D2F"/>
    <w:rsid w:val="00575B99"/>
    <w:rsid w:val="005E2327"/>
    <w:rsid w:val="005F5DA8"/>
    <w:rsid w:val="006068FF"/>
    <w:rsid w:val="006274A7"/>
    <w:rsid w:val="006353DC"/>
    <w:rsid w:val="006408C7"/>
    <w:rsid w:val="00642708"/>
    <w:rsid w:val="00642739"/>
    <w:rsid w:val="00643633"/>
    <w:rsid w:val="00667117"/>
    <w:rsid w:val="00696F65"/>
    <w:rsid w:val="006A4363"/>
    <w:rsid w:val="006A489E"/>
    <w:rsid w:val="006C2E67"/>
    <w:rsid w:val="006D32DC"/>
    <w:rsid w:val="006E4696"/>
    <w:rsid w:val="00714EA2"/>
    <w:rsid w:val="00716E06"/>
    <w:rsid w:val="007200EA"/>
    <w:rsid w:val="007A7BFD"/>
    <w:rsid w:val="007B79B6"/>
    <w:rsid w:val="007C4ACA"/>
    <w:rsid w:val="007F145B"/>
    <w:rsid w:val="00806E4E"/>
    <w:rsid w:val="008312C0"/>
    <w:rsid w:val="008C0914"/>
    <w:rsid w:val="008D5235"/>
    <w:rsid w:val="00915D91"/>
    <w:rsid w:val="00933EE0"/>
    <w:rsid w:val="00951BDD"/>
    <w:rsid w:val="00953E97"/>
    <w:rsid w:val="009719BB"/>
    <w:rsid w:val="00982BDA"/>
    <w:rsid w:val="00984369"/>
    <w:rsid w:val="00985EAF"/>
    <w:rsid w:val="009867F2"/>
    <w:rsid w:val="009D1346"/>
    <w:rsid w:val="009E559B"/>
    <w:rsid w:val="009F27F2"/>
    <w:rsid w:val="00A11835"/>
    <w:rsid w:val="00A179E8"/>
    <w:rsid w:val="00A3253A"/>
    <w:rsid w:val="00A45826"/>
    <w:rsid w:val="00A62CE8"/>
    <w:rsid w:val="00AA604A"/>
    <w:rsid w:val="00AB72F9"/>
    <w:rsid w:val="00AB77B5"/>
    <w:rsid w:val="00AD4FD3"/>
    <w:rsid w:val="00AE37A1"/>
    <w:rsid w:val="00AF07FF"/>
    <w:rsid w:val="00B46050"/>
    <w:rsid w:val="00B73151"/>
    <w:rsid w:val="00B845B6"/>
    <w:rsid w:val="00BA57BE"/>
    <w:rsid w:val="00BC767D"/>
    <w:rsid w:val="00BE6403"/>
    <w:rsid w:val="00BF0012"/>
    <w:rsid w:val="00C21124"/>
    <w:rsid w:val="00C76033"/>
    <w:rsid w:val="00C770D4"/>
    <w:rsid w:val="00CB4F1A"/>
    <w:rsid w:val="00CD7F03"/>
    <w:rsid w:val="00D54CCD"/>
    <w:rsid w:val="00D60854"/>
    <w:rsid w:val="00D622E2"/>
    <w:rsid w:val="00D71A11"/>
    <w:rsid w:val="00D92374"/>
    <w:rsid w:val="00D957E2"/>
    <w:rsid w:val="00DD553E"/>
    <w:rsid w:val="00E23CC6"/>
    <w:rsid w:val="00E52175"/>
    <w:rsid w:val="00E80C6E"/>
    <w:rsid w:val="00E81747"/>
    <w:rsid w:val="00EA7350"/>
    <w:rsid w:val="00F149E4"/>
    <w:rsid w:val="00F764F5"/>
    <w:rsid w:val="00F878ED"/>
    <w:rsid w:val="00F91D3E"/>
    <w:rsid w:val="00FC64FA"/>
    <w:rsid w:val="00FC765C"/>
    <w:rsid w:val="00FF3D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03ABAD"/>
  <w15:docId w15:val="{A6761FF3-8BC1-4DFB-A5A7-4C30E4DA75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3A58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8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8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8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8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58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81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894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98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4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2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819</Words>
  <Characters>467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itya Purandare</cp:lastModifiedBy>
  <cp:revision>2</cp:revision>
  <dcterms:created xsi:type="dcterms:W3CDTF">2020-10-10T02:33:00Z</dcterms:created>
  <dcterms:modified xsi:type="dcterms:W3CDTF">2020-10-10T0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